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657366" w14:textId="119F2E7B" w:rsidR="005008EE" w:rsidRDefault="000E6894">
      <w:r w:rsidRPr="00255158">
        <w:rPr>
          <w:highlight w:val="yellow"/>
        </w:rPr>
        <w:t>Create the interface with Dropbox included</w:t>
      </w:r>
    </w:p>
    <w:p w14:paraId="22C6E62C" w14:textId="6AD83843" w:rsidR="000E6894" w:rsidRDefault="00255158">
      <w:r>
        <w:t xml:space="preserve">80 % still problems </w:t>
      </w:r>
      <w:r w:rsidRPr="0019097F">
        <w:rPr>
          <w:noProof/>
        </w:rPr>
        <w:t>wih</w:t>
      </w:r>
      <w:r>
        <w:t xml:space="preserve"> bootstrap and different accounts</w:t>
      </w:r>
    </w:p>
    <w:p w14:paraId="03F343C0" w14:textId="267AD553" w:rsidR="00255158" w:rsidRDefault="00255158"/>
    <w:p w14:paraId="515689F2" w14:textId="77777777" w:rsidR="00255158" w:rsidRDefault="00255158"/>
    <w:p w14:paraId="1290E39F" w14:textId="56C40EF9" w:rsidR="000E6894" w:rsidRDefault="000E6894">
      <w:r w:rsidRPr="00255158">
        <w:rPr>
          <w:highlight w:val="yellow"/>
        </w:rPr>
        <w:t>Cleanse the metadata of the documents</w:t>
      </w:r>
    </w:p>
    <w:p w14:paraId="3A7F4CA9" w14:textId="40ACBFF1" w:rsidR="000E6894" w:rsidRDefault="000E6894"/>
    <w:p w14:paraId="3E4C6481" w14:textId="430D836E" w:rsidR="000E6894" w:rsidRDefault="000E6894">
      <w:r>
        <w:t>Generate the browser to look for the path of the documents</w:t>
      </w:r>
    </w:p>
    <w:p w14:paraId="7877DFE9" w14:textId="29D5DC64" w:rsidR="000E6894" w:rsidRDefault="000E6894"/>
    <w:p w14:paraId="5B1F3D60" w14:textId="67BA0E84" w:rsidR="000E6894" w:rsidRDefault="000E6894">
      <w:r w:rsidRPr="00255158">
        <w:rPr>
          <w:highlight w:val="yellow"/>
        </w:rPr>
        <w:t>Fix the buttons of the interface</w:t>
      </w:r>
    </w:p>
    <w:p w14:paraId="67CBCE45" w14:textId="4745EB79" w:rsidR="000E6894" w:rsidRDefault="00255158">
      <w:r>
        <w:t>Fixed some buttons on the interface and generated the different types of interface still have to bug control it</w:t>
      </w:r>
    </w:p>
    <w:p w14:paraId="4B58D924" w14:textId="77777777" w:rsidR="00255158" w:rsidRDefault="00255158"/>
    <w:p w14:paraId="0D71D177" w14:textId="7B7B077D" w:rsidR="000E6894" w:rsidRDefault="000E6894">
      <w:r w:rsidRPr="00255158">
        <w:rPr>
          <w:highlight w:val="yellow"/>
        </w:rPr>
        <w:t xml:space="preserve">Upload the documents to </w:t>
      </w:r>
      <w:r w:rsidR="00255158">
        <w:rPr>
          <w:noProof/>
          <w:highlight w:val="yellow"/>
        </w:rPr>
        <w:t>D</w:t>
      </w:r>
      <w:r w:rsidRPr="00255158">
        <w:rPr>
          <w:noProof/>
          <w:highlight w:val="yellow"/>
        </w:rPr>
        <w:t>ropbox</w:t>
      </w:r>
    </w:p>
    <w:p w14:paraId="42FB6AEF" w14:textId="42421E47" w:rsidR="000E6894" w:rsidRDefault="000E6894"/>
    <w:p w14:paraId="7D906042" w14:textId="3C07D33B" w:rsidR="000E6894" w:rsidRDefault="000E6894">
      <w:r w:rsidRPr="00255158">
        <w:rPr>
          <w:highlight w:val="yellow"/>
        </w:rPr>
        <w:t>Set the interface that we are going to use</w:t>
      </w:r>
    </w:p>
    <w:p w14:paraId="133F4B50" w14:textId="2D4AE53A" w:rsidR="000E6894" w:rsidRDefault="00255158">
      <w:r>
        <w:t xml:space="preserve">The design and the interface is already there </w:t>
      </w:r>
      <w:r w:rsidRPr="00A4106F">
        <w:rPr>
          <w:noProof/>
        </w:rPr>
        <w:t>just</w:t>
      </w:r>
      <w:r>
        <w:t xml:space="preserve"> need min max</w:t>
      </w:r>
    </w:p>
    <w:p w14:paraId="769D6697" w14:textId="0F75AD43" w:rsidR="00255158" w:rsidRDefault="00255158"/>
    <w:p w14:paraId="3084A74D" w14:textId="77777777" w:rsidR="00255158" w:rsidRDefault="00255158"/>
    <w:p w14:paraId="2650FCA7" w14:textId="3BE179BF" w:rsidR="004F6A59" w:rsidRPr="00255158" w:rsidRDefault="004F6A59">
      <w:pPr>
        <w:rPr>
          <w:highlight w:val="yellow"/>
        </w:rPr>
      </w:pPr>
      <w:r w:rsidRPr="00255158">
        <w:rPr>
          <w:highlight w:val="yellow"/>
        </w:rPr>
        <w:t xml:space="preserve">Bugfix dropbox HTTPS and </w:t>
      </w:r>
      <w:r w:rsidRPr="00037524">
        <w:rPr>
          <w:noProof/>
          <w:highlight w:val="yellow"/>
        </w:rPr>
        <w:t>login</w:t>
      </w:r>
      <w:r w:rsidRPr="00255158">
        <w:rPr>
          <w:highlight w:val="yellow"/>
        </w:rPr>
        <w:t xml:space="preserve"> with different accounts</w:t>
      </w:r>
    </w:p>
    <w:p w14:paraId="54085739" w14:textId="7CD82D61" w:rsidR="004F6A59" w:rsidRPr="00255158" w:rsidRDefault="004F6A59">
      <w:pPr>
        <w:rPr>
          <w:highlight w:val="yellow"/>
        </w:rPr>
      </w:pPr>
    </w:p>
    <w:p w14:paraId="0C51E451" w14:textId="7EBDF768" w:rsidR="00E949E1" w:rsidRDefault="00E949E1">
      <w:r w:rsidRPr="00255158">
        <w:rPr>
          <w:highlight w:val="yellow"/>
        </w:rPr>
        <w:t>Bootstrap UI elements</w:t>
      </w:r>
    </w:p>
    <w:p w14:paraId="58C95567" w14:textId="0D3459AE" w:rsidR="00E949E1" w:rsidRDefault="00E949E1"/>
    <w:p w14:paraId="2C61231B" w14:textId="14553076" w:rsidR="008357AC" w:rsidRDefault="008357AC"/>
    <w:p w14:paraId="2330EAD9" w14:textId="26AE415A" w:rsidR="001D7D2C" w:rsidRDefault="001D7D2C"/>
    <w:p w14:paraId="060DEE38" w14:textId="5F78899F" w:rsidR="001D7D2C" w:rsidRDefault="001D7D2C"/>
    <w:p w14:paraId="2E448A34" w14:textId="1676C6E2" w:rsidR="001D7D2C" w:rsidRDefault="001D7D2C"/>
    <w:p w14:paraId="65B88558" w14:textId="72E0787A" w:rsidR="001D7D2C" w:rsidRDefault="001D7D2C"/>
    <w:p w14:paraId="287AD5A9" w14:textId="0B637942" w:rsidR="001D7D2C" w:rsidRDefault="001D7D2C"/>
    <w:p w14:paraId="022F89AF" w14:textId="74C1B498" w:rsidR="001D7D2C" w:rsidRDefault="001D7D2C"/>
    <w:p w14:paraId="463A2A00" w14:textId="77777777" w:rsidR="001D7D2C" w:rsidRDefault="001D7D2C"/>
    <w:p w14:paraId="1D0F2D3D" w14:textId="04F69D77" w:rsidR="008357AC" w:rsidRDefault="008357AC">
      <w:r>
        <w:t xml:space="preserve">Remove the metadata from the document then send </w:t>
      </w:r>
      <w:r w:rsidR="0019097F">
        <w:t xml:space="preserve">the new document </w:t>
      </w:r>
      <w:r>
        <w:t xml:space="preserve">it to the servlet </w:t>
      </w:r>
    </w:p>
    <w:p w14:paraId="3A1C7F2B" w14:textId="71EF2740" w:rsidR="008357AC" w:rsidRDefault="008357AC"/>
    <w:p w14:paraId="7EC1B8A2" w14:textId="76844CC3" w:rsidR="00E44A3A" w:rsidRDefault="00E44A3A">
      <w:r w:rsidRPr="00E44A3A">
        <w:rPr>
          <w:highlight w:val="green"/>
        </w:rPr>
        <w:t>Choose folders dropbox</w:t>
      </w:r>
    </w:p>
    <w:p w14:paraId="4C81CA41" w14:textId="7F3EF75F" w:rsidR="00E44A3A" w:rsidRDefault="00E44A3A">
      <w:hyperlink r:id="rId5" w:history="1">
        <w:r w:rsidRPr="00D846B4">
          <w:rPr>
            <w:rStyle w:val="Hyperlink"/>
          </w:rPr>
          <w:t>https://www.dropbox.com/developers/chooser#response</w:t>
        </w:r>
      </w:hyperlink>
    </w:p>
    <w:p w14:paraId="64AA4120" w14:textId="35CFC1AC" w:rsidR="00E44A3A" w:rsidRDefault="00E44A3A">
      <w:hyperlink r:id="rId6" w:history="1">
        <w:r w:rsidRPr="00D846B4">
          <w:rPr>
            <w:rStyle w:val="Hyperlink"/>
          </w:rPr>
          <w:t>https://www.dropbox.com/developers/reference/developer-guide#app-permissions</w:t>
        </w:r>
      </w:hyperlink>
    </w:p>
    <w:p w14:paraId="7C846D4A" w14:textId="7128A187" w:rsidR="00E44A3A" w:rsidRDefault="00E44A3A">
      <w:hyperlink r:id="rId7" w:history="1">
        <w:r w:rsidRPr="00D846B4">
          <w:rPr>
            <w:rStyle w:val="Hyperlink"/>
          </w:rPr>
          <w:t>https://codepen.io/kjohnson/pen/qnlkz</w:t>
        </w:r>
      </w:hyperlink>
    </w:p>
    <w:p w14:paraId="6D51DE65" w14:textId="77777777" w:rsidR="00E44A3A" w:rsidRDefault="00E44A3A"/>
    <w:p w14:paraId="5309AE59" w14:textId="77777777" w:rsidR="00E44A3A" w:rsidRDefault="00E44A3A"/>
    <w:p w14:paraId="25DBD59C" w14:textId="269ABFBB" w:rsidR="00D610E0" w:rsidRPr="00C26D77" w:rsidRDefault="0035748D">
      <w:pPr>
        <w:rPr>
          <w:noProof/>
          <w:highlight w:val="green"/>
        </w:rPr>
      </w:pPr>
      <w:r w:rsidRPr="00C26D77">
        <w:rPr>
          <w:highlight w:val="green"/>
        </w:rPr>
        <w:t xml:space="preserve">Upload method to </w:t>
      </w:r>
      <w:r w:rsidRPr="004B42E6">
        <w:rPr>
          <w:noProof/>
          <w:highlight w:val="green"/>
        </w:rPr>
        <w:t>dropbox</w:t>
      </w:r>
    </w:p>
    <w:p w14:paraId="19BA27BA" w14:textId="093FB7A6" w:rsidR="00C26D77" w:rsidRDefault="00C26D77">
      <w:hyperlink r:id="rId8" w:history="1">
        <w:r w:rsidRPr="00D846B4">
          <w:rPr>
            <w:rStyle w:val="Hyperlink"/>
          </w:rPr>
          <w:t>https://www.dropboxforum.com/t5/API-Support-Feedback/root-folder-id/td-p/245565</w:t>
        </w:r>
      </w:hyperlink>
    </w:p>
    <w:p w14:paraId="4DC8079A" w14:textId="205D286A" w:rsidR="00C26D77" w:rsidRDefault="00C26D77">
      <w:hyperlink r:id="rId9" w:history="1">
        <w:r w:rsidRPr="00D846B4">
          <w:rPr>
            <w:rStyle w:val="Hyperlink"/>
          </w:rPr>
          <w:t>https://www.dropbox.com/developers/documentation/http/documentation#files-get_metadata</w:t>
        </w:r>
      </w:hyperlink>
    </w:p>
    <w:p w14:paraId="50D02508" w14:textId="2D13A6EF" w:rsidR="00C26D77" w:rsidRDefault="00E44A3A">
      <w:hyperlink r:id="rId10" w:history="1">
        <w:r w:rsidRPr="00D846B4">
          <w:rPr>
            <w:rStyle w:val="Hyperlink"/>
          </w:rPr>
          <w:t>https://www.dropbox.com/developers/reference/namespace-guide</w:t>
        </w:r>
      </w:hyperlink>
    </w:p>
    <w:p w14:paraId="14B6C9D2" w14:textId="543E3A90" w:rsidR="00E44A3A" w:rsidRDefault="00E44A3A">
      <w:hyperlink r:id="rId11" w:history="1">
        <w:r w:rsidRPr="00D846B4">
          <w:rPr>
            <w:rStyle w:val="Hyperlink"/>
          </w:rPr>
          <w:t>https://www.dropbox.com/developers/reference/developer-guide#app-permissions</w:t>
        </w:r>
      </w:hyperlink>
    </w:p>
    <w:p w14:paraId="2033C622" w14:textId="34226DDE" w:rsidR="00E44A3A" w:rsidRDefault="00E44A3A">
      <w:hyperlink r:id="rId12" w:history="1">
        <w:r w:rsidRPr="00D846B4">
          <w:rPr>
            <w:rStyle w:val="Hyperlink"/>
          </w:rPr>
          <w:t>https://www.dropboxforum.com/t5/API-Support-Feedback/How-to-get-relative-path-of-file-in-team-folder/td-p/273864</w:t>
        </w:r>
      </w:hyperlink>
    </w:p>
    <w:p w14:paraId="09EB1C6F" w14:textId="1BD900F8" w:rsidR="00E44A3A" w:rsidRDefault="00E44A3A">
      <w:hyperlink r:id="rId13" w:history="1">
        <w:r w:rsidRPr="00D846B4">
          <w:rPr>
            <w:rStyle w:val="Hyperlink"/>
          </w:rPr>
          <w:t>https://github.com/dropbox/dropbox-sdk-java/issues/76</w:t>
        </w:r>
      </w:hyperlink>
    </w:p>
    <w:p w14:paraId="6F06FAB7" w14:textId="72BC6ECC" w:rsidR="00E44A3A" w:rsidRDefault="00E44A3A">
      <w:hyperlink r:id="rId14" w:history="1">
        <w:r w:rsidRPr="00D846B4">
          <w:rPr>
            <w:rStyle w:val="Hyperlink"/>
          </w:rPr>
          <w:t>https://www.programcreek.com/java-api-examples/?api=com.dropbox.core.v2.files.Metadata</w:t>
        </w:r>
      </w:hyperlink>
    </w:p>
    <w:p w14:paraId="51A0B1DE" w14:textId="10268D6C" w:rsidR="00E44A3A" w:rsidRDefault="00DB407A">
      <w:hyperlink r:id="rId15" w:history="1">
        <w:r w:rsidRPr="00D846B4">
          <w:rPr>
            <w:rStyle w:val="Hyperlink"/>
          </w:rPr>
          <w:t>http://www.baeldung.com/convert-file-to-input-stream</w:t>
        </w:r>
      </w:hyperlink>
    </w:p>
    <w:p w14:paraId="451DBF29" w14:textId="77777777" w:rsidR="00DB407A" w:rsidRDefault="00DB407A"/>
    <w:p w14:paraId="3DB96C21" w14:textId="77777777" w:rsidR="00E44A3A" w:rsidRDefault="00E44A3A"/>
    <w:p w14:paraId="5E6AFB46" w14:textId="024347BE" w:rsidR="00E44A3A" w:rsidRDefault="00E44A3A">
      <w:r w:rsidRPr="00E44A3A">
        <w:rPr>
          <w:highlight w:val="green"/>
        </w:rPr>
        <w:t xml:space="preserve">Config for </w:t>
      </w:r>
      <w:r w:rsidRPr="004B42E6">
        <w:rPr>
          <w:noProof/>
          <w:highlight w:val="green"/>
        </w:rPr>
        <w:t>my</w:t>
      </w:r>
      <w:r w:rsidRPr="00E44A3A">
        <w:rPr>
          <w:highlight w:val="green"/>
        </w:rPr>
        <w:t xml:space="preserve"> app in </w:t>
      </w:r>
      <w:r w:rsidRPr="00BE346B">
        <w:rPr>
          <w:noProof/>
          <w:highlight w:val="green"/>
        </w:rPr>
        <w:t>dropbox</w:t>
      </w:r>
    </w:p>
    <w:p w14:paraId="6F291494" w14:textId="748BAC6E" w:rsidR="00E44A3A" w:rsidRDefault="00E44A3A">
      <w:hyperlink r:id="rId16" w:history="1">
        <w:r w:rsidRPr="00D846B4">
          <w:rPr>
            <w:rStyle w:val="Hyperlink"/>
          </w:rPr>
          <w:t>https://www.dropbox.com/developers/apps/info/tbwtoqi0zw6sf0y</w:t>
        </w:r>
      </w:hyperlink>
    </w:p>
    <w:p w14:paraId="6DC941C1" w14:textId="77777777" w:rsidR="00F057CB" w:rsidRDefault="00F057CB" w:rsidP="00F057CB">
      <w:r w:rsidRPr="00F057CB">
        <w:rPr>
          <w:highlight w:val="green"/>
        </w:rPr>
        <w:t>Table with the documents that we can cleanse and fix the interface</w:t>
      </w:r>
      <w:r>
        <w:t xml:space="preserve"> </w:t>
      </w:r>
    </w:p>
    <w:p w14:paraId="405BDEAF" w14:textId="77777777" w:rsidR="00F057CB" w:rsidRDefault="00F057CB"/>
    <w:p w14:paraId="79BA7815" w14:textId="744183DC" w:rsidR="0035748D" w:rsidRDefault="0035748D">
      <w:r w:rsidRPr="005A6CF7">
        <w:rPr>
          <w:highlight w:val="green"/>
        </w:rPr>
        <w:t>Tables in javascript with metadata vue.js</w:t>
      </w:r>
    </w:p>
    <w:p w14:paraId="6D71D047" w14:textId="00DDB42E" w:rsidR="0034158E" w:rsidRDefault="0034158E">
      <w:hyperlink r:id="rId17" w:history="1">
        <w:r w:rsidRPr="00D846B4">
          <w:rPr>
            <w:rStyle w:val="Hyperlink"/>
          </w:rPr>
          <w:t>https://github.com/enyo/dropzone/issues/1395</w:t>
        </w:r>
      </w:hyperlink>
    </w:p>
    <w:p w14:paraId="1E7213A6" w14:textId="7A3621FC" w:rsidR="0034158E" w:rsidRDefault="0034158E">
      <w:hyperlink r:id="rId18" w:history="1">
        <w:r w:rsidRPr="00D846B4">
          <w:rPr>
            <w:rStyle w:val="Hyperlink"/>
          </w:rPr>
          <w:t>https://stackoverflow.com/questions/27765243/add-id-to-the-preview-div-in-dropzone-js</w:t>
        </w:r>
      </w:hyperlink>
    </w:p>
    <w:p w14:paraId="16B859AF" w14:textId="1488C4E5" w:rsidR="0034158E" w:rsidRDefault="005A6CF7">
      <w:hyperlink r:id="rId19" w:history="1">
        <w:r w:rsidRPr="00D846B4">
          <w:rPr>
            <w:rStyle w:val="Hyperlink"/>
          </w:rPr>
          <w:t>https://stackoverflow.com/questions/26323417/dynamically-add-dropzone-js-div-element-to-the-form</w:t>
        </w:r>
      </w:hyperlink>
    </w:p>
    <w:p w14:paraId="2E94AE69" w14:textId="1F0EA790" w:rsidR="005A6CF7" w:rsidRDefault="005E0350">
      <w:r>
        <w:lastRenderedPageBreak/>
        <w:t xml:space="preserve">When the file </w:t>
      </w:r>
      <w:r w:rsidRPr="004B42E6">
        <w:rPr>
          <w:noProof/>
        </w:rPr>
        <w:t>doesn’t</w:t>
      </w:r>
      <w:r>
        <w:t xml:space="preserve"> have metadata</w:t>
      </w:r>
      <w:r w:rsidR="00DB0C84">
        <w:t xml:space="preserve"> print all the scenarios</w:t>
      </w:r>
    </w:p>
    <w:p w14:paraId="5A29C815" w14:textId="08A78938" w:rsidR="005A6CF7" w:rsidRDefault="005A6CF7">
      <w:r>
        <w:t xml:space="preserve">Fix extensions to show the metadata on the table for </w:t>
      </w:r>
      <w:r w:rsidR="00DB0C84" w:rsidRPr="004B42E6">
        <w:rPr>
          <w:noProof/>
        </w:rPr>
        <w:t>PDFS</w:t>
      </w:r>
      <w:r>
        <w:t xml:space="preserve"> supported extensions</w:t>
      </w:r>
    </w:p>
    <w:p w14:paraId="194F6774" w14:textId="4F10CD6F" w:rsidR="005A6CF7" w:rsidRPr="004B42E6" w:rsidRDefault="00D61CD8">
      <w:pPr>
        <w:rPr>
          <w:noProof/>
          <w:highlight w:val="green"/>
        </w:rPr>
      </w:pPr>
      <w:r w:rsidRPr="004B42E6">
        <w:rPr>
          <w:highlight w:val="green"/>
        </w:rPr>
        <w:t xml:space="preserve">Return the result of the operation while </w:t>
      </w:r>
      <w:r w:rsidRPr="004B42E6">
        <w:rPr>
          <w:noProof/>
          <w:highlight w:val="green"/>
        </w:rPr>
        <w:t>document</w:t>
      </w:r>
      <w:r w:rsidRPr="004B42E6">
        <w:rPr>
          <w:highlight w:val="green"/>
        </w:rPr>
        <w:t xml:space="preserve"> </w:t>
      </w:r>
      <w:r w:rsidRPr="004B42E6">
        <w:rPr>
          <w:noProof/>
          <w:highlight w:val="green"/>
        </w:rPr>
        <w:t>is uploaded</w:t>
      </w:r>
      <w:r w:rsidR="00DB0C84" w:rsidRPr="004B42E6">
        <w:rPr>
          <w:noProof/>
          <w:highlight w:val="green"/>
        </w:rPr>
        <w:t xml:space="preserve"> successful &amp; not sucessfully</w:t>
      </w:r>
    </w:p>
    <w:p w14:paraId="52A5FD1B" w14:textId="44EBD039" w:rsidR="004B42E6" w:rsidRDefault="004B42E6"/>
    <w:p w14:paraId="259FE543" w14:textId="70773305" w:rsidR="004B42E6" w:rsidRDefault="004B42E6">
      <w:hyperlink r:id="rId20" w:history="1">
        <w:r w:rsidRPr="002415C7">
          <w:rPr>
            <w:rStyle w:val="Hyperlink"/>
          </w:rPr>
          <w:t>https://stackoverflow.com/questions/36554408/display-a-success-message-after-file-upload-using-dropzone</w:t>
        </w:r>
      </w:hyperlink>
    </w:p>
    <w:bookmarkStart w:id="0" w:name="_GoBack"/>
    <w:bookmarkEnd w:id="0"/>
    <w:p w14:paraId="68A96F5F" w14:textId="5F6DC374" w:rsidR="004B42E6" w:rsidRDefault="004B42E6">
      <w:r>
        <w:fldChar w:fldCharType="begin"/>
      </w:r>
      <w:r>
        <w:instrText xml:space="preserve"> HYPERLINK "</w:instrText>
      </w:r>
      <w:r w:rsidRPr="004B42E6">
        <w:instrText>https://getbootstrap.com/docs/4.0/utilities/colors/</w:instrText>
      </w:r>
      <w:r>
        <w:instrText xml:space="preserve">" </w:instrText>
      </w:r>
      <w:r>
        <w:fldChar w:fldCharType="separate"/>
      </w:r>
      <w:r w:rsidRPr="002415C7">
        <w:rPr>
          <w:rStyle w:val="Hyperlink"/>
        </w:rPr>
        <w:t>https://getbootstrap.com/docs/4.0/utilities/colors/</w:t>
      </w:r>
      <w:r>
        <w:fldChar w:fldCharType="end"/>
      </w:r>
    </w:p>
    <w:p w14:paraId="70C6DDA8" w14:textId="13CBC33A" w:rsidR="004B42E6" w:rsidRDefault="004B42E6">
      <w:hyperlink r:id="rId21" w:history="1">
        <w:r w:rsidRPr="002415C7">
          <w:rPr>
            <w:rStyle w:val="Hyperlink"/>
          </w:rPr>
          <w:t>https://www.w3schools.com/jsref/met_element_getattribute.asp</w:t>
        </w:r>
      </w:hyperlink>
    </w:p>
    <w:p w14:paraId="43D5E0AE" w14:textId="77777777" w:rsidR="004B42E6" w:rsidRDefault="004B42E6"/>
    <w:p w14:paraId="713840B0" w14:textId="2369586D" w:rsidR="0035748D" w:rsidRDefault="00FE10A1">
      <w:r>
        <w:t xml:space="preserve">Replace file on </w:t>
      </w:r>
      <w:r w:rsidRPr="004B42E6">
        <w:rPr>
          <w:noProof/>
        </w:rPr>
        <w:t>dropzone</w:t>
      </w:r>
      <w:r>
        <w:t xml:space="preserve"> </w:t>
      </w:r>
    </w:p>
    <w:p w14:paraId="0B55CC89" w14:textId="2C88C3A4" w:rsidR="00FE10A1" w:rsidRDefault="00FE10A1" w:rsidP="00F057CB">
      <w:r>
        <w:t xml:space="preserve">Pdf clean </w:t>
      </w:r>
    </w:p>
    <w:p w14:paraId="4CB0C2AE" w14:textId="3CD9E42D" w:rsidR="00C26D77" w:rsidRPr="00C26D77" w:rsidRDefault="00C26D77">
      <w:pPr>
        <w:rPr>
          <w:lang w:val="es-419"/>
        </w:rPr>
      </w:pPr>
      <w:r w:rsidRPr="00C26D77">
        <w:rPr>
          <w:lang w:val="es-419"/>
        </w:rPr>
        <w:t xml:space="preserve">Multi </w:t>
      </w:r>
      <w:r w:rsidRPr="004B42E6">
        <w:rPr>
          <w:noProof/>
          <w:lang w:val="es-419"/>
        </w:rPr>
        <w:t>usuario</w:t>
      </w:r>
      <w:r w:rsidRPr="00C26D77">
        <w:rPr>
          <w:lang w:val="es-419"/>
        </w:rPr>
        <w:t xml:space="preserve"> de dropbox </w:t>
      </w:r>
      <w:r w:rsidRPr="004B42E6">
        <w:rPr>
          <w:noProof/>
          <w:lang w:val="es-419"/>
        </w:rPr>
        <w:t>poder</w:t>
      </w:r>
      <w:r>
        <w:rPr>
          <w:lang w:val="es-419"/>
        </w:rPr>
        <w:t xml:space="preserve"> </w:t>
      </w:r>
      <w:r w:rsidRPr="004B42E6">
        <w:rPr>
          <w:noProof/>
          <w:lang w:val="es-419"/>
        </w:rPr>
        <w:t>loggear</w:t>
      </w:r>
      <w:r>
        <w:rPr>
          <w:lang w:val="es-419"/>
        </w:rPr>
        <w:t xml:space="preserve"> con </w:t>
      </w:r>
      <w:r w:rsidRPr="004B42E6">
        <w:rPr>
          <w:noProof/>
          <w:lang w:val="es-419"/>
        </w:rPr>
        <w:t>otras</w:t>
      </w:r>
      <w:r>
        <w:rPr>
          <w:lang w:val="es-419"/>
        </w:rPr>
        <w:t xml:space="preserve"> </w:t>
      </w:r>
      <w:r w:rsidRPr="004B42E6">
        <w:rPr>
          <w:noProof/>
          <w:lang w:val="es-419"/>
        </w:rPr>
        <w:t>cuentas</w:t>
      </w:r>
      <w:r>
        <w:rPr>
          <w:lang w:val="es-419"/>
        </w:rPr>
        <w:t xml:space="preserve"> la de </w:t>
      </w:r>
      <w:r w:rsidRPr="004B42E6">
        <w:rPr>
          <w:noProof/>
          <w:lang w:val="es-419"/>
        </w:rPr>
        <w:t>jovis</w:t>
      </w:r>
      <w:r>
        <w:rPr>
          <w:lang w:val="es-419"/>
        </w:rPr>
        <w:t xml:space="preserve"> y la de </w:t>
      </w:r>
      <w:r w:rsidRPr="004B42E6">
        <w:rPr>
          <w:noProof/>
          <w:lang w:val="es-419"/>
        </w:rPr>
        <w:t>memin</w:t>
      </w:r>
    </w:p>
    <w:p w14:paraId="319FE3B3" w14:textId="77777777" w:rsidR="00C26D77" w:rsidRPr="00C26D77" w:rsidRDefault="00C26D77">
      <w:pPr>
        <w:rPr>
          <w:lang w:val="es-419"/>
        </w:rPr>
      </w:pPr>
    </w:p>
    <w:p w14:paraId="12092284" w14:textId="3949E3E6" w:rsidR="00FE10A1" w:rsidRDefault="00FE10A1">
      <w:pPr>
        <w:rPr>
          <w:lang w:val="es-419"/>
        </w:rPr>
      </w:pPr>
    </w:p>
    <w:p w14:paraId="62B8CED6" w14:textId="66E3D13D" w:rsidR="00090CA0" w:rsidRDefault="00090CA0">
      <w:pPr>
        <w:rPr>
          <w:lang w:val="es-419"/>
        </w:rPr>
      </w:pPr>
    </w:p>
    <w:p w14:paraId="4CDF07C5" w14:textId="2339FF03" w:rsidR="00090CA0" w:rsidRDefault="00090CA0">
      <w:pPr>
        <w:rPr>
          <w:lang w:val="es-419"/>
        </w:rPr>
      </w:pPr>
    </w:p>
    <w:p w14:paraId="02F8E5E4" w14:textId="21982077" w:rsidR="00090CA0" w:rsidRDefault="00090CA0">
      <w:pPr>
        <w:rPr>
          <w:lang w:val="es-419"/>
        </w:rPr>
      </w:pPr>
    </w:p>
    <w:p w14:paraId="64223765" w14:textId="0FB3F716" w:rsidR="00090CA0" w:rsidRDefault="00090CA0">
      <w:pPr>
        <w:rPr>
          <w:lang w:val="es-419"/>
        </w:rPr>
      </w:pPr>
    </w:p>
    <w:p w14:paraId="061AAEDC" w14:textId="48B2D350" w:rsidR="00090CA0" w:rsidRDefault="00090CA0">
      <w:pPr>
        <w:rPr>
          <w:lang w:val="es-419"/>
        </w:rPr>
      </w:pPr>
    </w:p>
    <w:p w14:paraId="0F61700B" w14:textId="77777777" w:rsidR="00090CA0" w:rsidRPr="00C26D77" w:rsidRDefault="00090CA0">
      <w:pPr>
        <w:rPr>
          <w:lang w:val="es-419"/>
        </w:rPr>
      </w:pPr>
    </w:p>
    <w:p w14:paraId="1393625C" w14:textId="47AF0D3D" w:rsidR="00A4106F" w:rsidRDefault="00A4106F">
      <w:pPr>
        <w:rPr>
          <w:rFonts w:ascii="Arial" w:hAnsi="Arial" w:cs="Arial"/>
          <w:color w:val="343536"/>
          <w:sz w:val="23"/>
          <w:szCs w:val="23"/>
          <w:shd w:val="clear" w:color="auto" w:fill="F8F8F8"/>
        </w:rPr>
      </w:pPr>
      <w:r>
        <w:rPr>
          <w:rFonts w:ascii="Arial" w:hAnsi="Arial" w:cs="Arial"/>
          <w:color w:val="343536"/>
          <w:sz w:val="23"/>
          <w:szCs w:val="23"/>
          <w:shd w:val="clear" w:color="auto" w:fill="F8F8F8"/>
        </w:rPr>
        <w:t xml:space="preserve">In the software implementation </w:t>
      </w:r>
      <w:r w:rsidRPr="00A4106F">
        <w:rPr>
          <w:rFonts w:ascii="Arial" w:hAnsi="Arial" w:cs="Arial"/>
          <w:noProof/>
          <w:color w:val="343536"/>
          <w:sz w:val="23"/>
          <w:szCs w:val="23"/>
          <w:shd w:val="clear" w:color="auto" w:fill="F8F8F8"/>
        </w:rPr>
        <w:t>part,</w:t>
      </w:r>
      <w:r>
        <w:rPr>
          <w:rFonts w:ascii="Arial" w:hAnsi="Arial" w:cs="Arial"/>
          <w:color w:val="343536"/>
          <w:sz w:val="23"/>
          <w:szCs w:val="23"/>
          <w:shd w:val="clear" w:color="auto" w:fill="F8F8F8"/>
        </w:rPr>
        <w:t xml:space="preserve"> adding multiple </w:t>
      </w:r>
      <w:r w:rsidRPr="00A4106F">
        <w:rPr>
          <w:rFonts w:ascii="Arial" w:hAnsi="Arial" w:cs="Arial"/>
          <w:noProof/>
          <w:color w:val="343536"/>
          <w:sz w:val="23"/>
          <w:szCs w:val="23"/>
          <w:shd w:val="clear" w:color="auto" w:fill="F8F8F8"/>
        </w:rPr>
        <w:t>functionalit</w:t>
      </w:r>
      <w:r>
        <w:rPr>
          <w:rFonts w:ascii="Arial" w:hAnsi="Arial" w:cs="Arial"/>
          <w:noProof/>
          <w:color w:val="343536"/>
          <w:sz w:val="23"/>
          <w:szCs w:val="23"/>
          <w:shd w:val="clear" w:color="auto" w:fill="F8F8F8"/>
        </w:rPr>
        <w:t>ies</w:t>
      </w:r>
      <w:r>
        <w:rPr>
          <w:rFonts w:ascii="Arial" w:hAnsi="Arial" w:cs="Arial"/>
          <w:color w:val="343536"/>
          <w:sz w:val="23"/>
          <w:szCs w:val="23"/>
          <w:shd w:val="clear" w:color="auto" w:fill="F8F8F8"/>
        </w:rPr>
        <w:t xml:space="preserve"> required for the project as follows:</w:t>
      </w:r>
    </w:p>
    <w:p w14:paraId="4BD2B60C" w14:textId="52693906" w:rsidR="00A4106F" w:rsidRDefault="00A4106F">
      <w:pPr>
        <w:rPr>
          <w:rFonts w:ascii="Arial" w:hAnsi="Arial" w:cs="Arial"/>
          <w:color w:val="343536"/>
          <w:sz w:val="23"/>
          <w:szCs w:val="23"/>
          <w:shd w:val="clear" w:color="auto" w:fill="F8F8F8"/>
        </w:rPr>
      </w:pPr>
      <w:r>
        <w:rPr>
          <w:rFonts w:ascii="Arial" w:hAnsi="Arial" w:cs="Arial"/>
          <w:color w:val="343536"/>
          <w:sz w:val="23"/>
          <w:szCs w:val="23"/>
          <w:shd w:val="clear" w:color="auto" w:fill="F8F8F8"/>
        </w:rPr>
        <w:t xml:space="preserve">Select from any folder in the </w:t>
      </w:r>
      <w:r>
        <w:rPr>
          <w:rFonts w:ascii="Arial" w:hAnsi="Arial" w:cs="Arial"/>
          <w:noProof/>
          <w:color w:val="343536"/>
          <w:sz w:val="23"/>
          <w:szCs w:val="23"/>
          <w:shd w:val="clear" w:color="auto" w:fill="F8F8F8"/>
        </w:rPr>
        <w:t>D</w:t>
      </w:r>
      <w:r w:rsidRPr="00A4106F">
        <w:rPr>
          <w:rFonts w:ascii="Arial" w:hAnsi="Arial" w:cs="Arial"/>
          <w:noProof/>
          <w:color w:val="343536"/>
          <w:sz w:val="23"/>
          <w:szCs w:val="23"/>
          <w:shd w:val="clear" w:color="auto" w:fill="F8F8F8"/>
        </w:rPr>
        <w:t>ropbox</w:t>
      </w:r>
      <w:r>
        <w:rPr>
          <w:rFonts w:ascii="Arial" w:hAnsi="Arial" w:cs="Arial"/>
          <w:color w:val="343536"/>
          <w:sz w:val="23"/>
          <w:szCs w:val="23"/>
          <w:shd w:val="clear" w:color="auto" w:fill="F8F8F8"/>
        </w:rPr>
        <w:t xml:space="preserve"> platform to use </w:t>
      </w:r>
      <w:r w:rsidRPr="00A4106F">
        <w:rPr>
          <w:rFonts w:ascii="Arial" w:hAnsi="Arial" w:cs="Arial"/>
          <w:noProof/>
          <w:color w:val="343536"/>
          <w:sz w:val="23"/>
          <w:szCs w:val="23"/>
          <w:shd w:val="clear" w:color="auto" w:fill="F8F8F8"/>
        </w:rPr>
        <w:t>a</w:t>
      </w:r>
      <w:r>
        <w:rPr>
          <w:rFonts w:ascii="Arial" w:hAnsi="Arial" w:cs="Arial"/>
          <w:color w:val="343536"/>
          <w:sz w:val="23"/>
          <w:szCs w:val="23"/>
          <w:shd w:val="clear" w:color="auto" w:fill="F8F8F8"/>
        </w:rPr>
        <w:t xml:space="preserve"> </w:t>
      </w:r>
      <w:r w:rsidRPr="00A4106F">
        <w:rPr>
          <w:rFonts w:ascii="Arial" w:hAnsi="Arial" w:cs="Arial"/>
          <w:noProof/>
          <w:color w:val="343536"/>
          <w:sz w:val="23"/>
          <w:szCs w:val="23"/>
          <w:shd w:val="clear" w:color="auto" w:fill="F8F8F8"/>
        </w:rPr>
        <w:t>path</w:t>
      </w:r>
      <w:r>
        <w:rPr>
          <w:rFonts w:ascii="Arial" w:hAnsi="Arial" w:cs="Arial"/>
          <w:color w:val="343536"/>
          <w:sz w:val="23"/>
          <w:szCs w:val="23"/>
          <w:shd w:val="clear" w:color="auto" w:fill="F8F8F8"/>
        </w:rPr>
        <w:t xml:space="preserve"> to insert the files.</w:t>
      </w:r>
    </w:p>
    <w:p w14:paraId="29BD76E5" w14:textId="45572A74" w:rsidR="00A4106F" w:rsidRDefault="00A4106F">
      <w:pPr>
        <w:rPr>
          <w:rFonts w:ascii="Arial" w:hAnsi="Arial" w:cs="Arial"/>
          <w:color w:val="343536"/>
          <w:sz w:val="23"/>
          <w:szCs w:val="23"/>
          <w:shd w:val="clear" w:color="auto" w:fill="F8F8F8"/>
        </w:rPr>
      </w:pPr>
      <w:r w:rsidRPr="00BE346B">
        <w:rPr>
          <w:rFonts w:ascii="Arial" w:hAnsi="Arial" w:cs="Arial"/>
          <w:noProof/>
          <w:color w:val="343536"/>
          <w:sz w:val="23"/>
          <w:szCs w:val="23"/>
          <w:shd w:val="clear" w:color="auto" w:fill="F8F8F8"/>
        </w:rPr>
        <w:t xml:space="preserve">Redefining the </w:t>
      </w:r>
      <w:r w:rsidR="00BE346B" w:rsidRPr="00BE346B">
        <w:rPr>
          <w:rFonts w:ascii="Arial" w:hAnsi="Arial" w:cs="Arial"/>
          <w:noProof/>
          <w:color w:val="343536"/>
          <w:sz w:val="23"/>
          <w:szCs w:val="23"/>
          <w:shd w:val="clear" w:color="auto" w:fill="F8F8F8"/>
        </w:rPr>
        <w:t xml:space="preserve">look and feel of the </w:t>
      </w:r>
      <w:r w:rsidRPr="00BE346B">
        <w:rPr>
          <w:rFonts w:ascii="Arial" w:hAnsi="Arial" w:cs="Arial"/>
          <w:noProof/>
          <w:color w:val="343536"/>
          <w:sz w:val="23"/>
          <w:szCs w:val="23"/>
          <w:shd w:val="clear" w:color="auto" w:fill="F8F8F8"/>
        </w:rPr>
        <w:t>User Interface</w:t>
      </w:r>
      <w:r w:rsidR="00BE346B" w:rsidRPr="00BE346B">
        <w:rPr>
          <w:rFonts w:ascii="Arial" w:hAnsi="Arial" w:cs="Arial"/>
          <w:noProof/>
          <w:color w:val="343536"/>
          <w:sz w:val="23"/>
          <w:szCs w:val="23"/>
          <w:shd w:val="clear" w:color="auto" w:fill="F8F8F8"/>
        </w:rPr>
        <w:t xml:space="preserve"> </w:t>
      </w:r>
      <w:r w:rsidR="00BE346B">
        <w:rPr>
          <w:rFonts w:ascii="Arial" w:hAnsi="Arial" w:cs="Arial"/>
          <w:noProof/>
          <w:color w:val="343536"/>
          <w:sz w:val="23"/>
          <w:szCs w:val="23"/>
          <w:shd w:val="clear" w:color="auto" w:fill="F8F8F8"/>
        </w:rPr>
        <w:t>to make it more appealing</w:t>
      </w:r>
      <w:r w:rsidR="00BE346B" w:rsidRPr="00BE346B">
        <w:rPr>
          <w:rFonts w:ascii="Arial" w:hAnsi="Arial" w:cs="Arial"/>
          <w:noProof/>
          <w:color w:val="343536"/>
          <w:sz w:val="23"/>
          <w:szCs w:val="23"/>
          <w:shd w:val="clear" w:color="auto" w:fill="F8F8F8"/>
        </w:rPr>
        <w:t>.</w:t>
      </w:r>
    </w:p>
    <w:p w14:paraId="3BD4AC3E" w14:textId="138AA702" w:rsidR="00BE346B" w:rsidRDefault="00BE346B">
      <w:pPr>
        <w:rPr>
          <w:rFonts w:ascii="Arial" w:hAnsi="Arial" w:cs="Arial"/>
          <w:color w:val="343536"/>
          <w:sz w:val="23"/>
          <w:szCs w:val="23"/>
          <w:shd w:val="clear" w:color="auto" w:fill="F8F8F8"/>
        </w:rPr>
      </w:pPr>
      <w:r>
        <w:rPr>
          <w:rFonts w:ascii="Arial" w:hAnsi="Arial" w:cs="Arial"/>
          <w:color w:val="343536"/>
          <w:sz w:val="23"/>
          <w:szCs w:val="23"/>
          <w:shd w:val="clear" w:color="auto" w:fill="F8F8F8"/>
        </w:rPr>
        <w:t xml:space="preserve">Replacing placeholders that </w:t>
      </w:r>
      <w:r>
        <w:rPr>
          <w:rFonts w:ascii="Arial" w:hAnsi="Arial" w:cs="Arial"/>
          <w:noProof/>
          <w:color w:val="343536"/>
          <w:sz w:val="23"/>
          <w:szCs w:val="23"/>
          <w:shd w:val="clear" w:color="auto" w:fill="F8F8F8"/>
        </w:rPr>
        <w:t>initi</w:t>
      </w:r>
      <w:r w:rsidRPr="00BE346B">
        <w:rPr>
          <w:rFonts w:ascii="Arial" w:hAnsi="Arial" w:cs="Arial"/>
          <w:noProof/>
          <w:color w:val="343536"/>
          <w:sz w:val="23"/>
          <w:szCs w:val="23"/>
          <w:shd w:val="clear" w:color="auto" w:fill="F8F8F8"/>
        </w:rPr>
        <w:t>ally</w:t>
      </w:r>
      <w:r>
        <w:rPr>
          <w:rFonts w:ascii="Arial" w:hAnsi="Arial" w:cs="Arial"/>
          <w:color w:val="343536"/>
          <w:sz w:val="23"/>
          <w:szCs w:val="23"/>
          <w:shd w:val="clear" w:color="auto" w:fill="F8F8F8"/>
        </w:rPr>
        <w:t xml:space="preserve"> helped to give us ideas about how would the interface look for the </w:t>
      </w:r>
      <w:r w:rsidRPr="00BE346B">
        <w:rPr>
          <w:rFonts w:ascii="Arial" w:hAnsi="Arial" w:cs="Arial"/>
          <w:noProof/>
          <w:color w:val="343536"/>
          <w:sz w:val="23"/>
          <w:szCs w:val="23"/>
          <w:shd w:val="clear" w:color="auto" w:fill="F8F8F8"/>
        </w:rPr>
        <w:t>actual</w:t>
      </w:r>
      <w:r>
        <w:rPr>
          <w:rFonts w:ascii="Arial" w:hAnsi="Arial" w:cs="Arial"/>
          <w:color w:val="343536"/>
          <w:sz w:val="23"/>
          <w:szCs w:val="23"/>
          <w:shd w:val="clear" w:color="auto" w:fill="F8F8F8"/>
        </w:rPr>
        <w:t xml:space="preserve"> code.</w:t>
      </w:r>
    </w:p>
    <w:p w14:paraId="5CE93CF9" w14:textId="093CBFC0" w:rsidR="00BE346B" w:rsidRDefault="00BE346B">
      <w:pPr>
        <w:rPr>
          <w:rFonts w:ascii="Arial" w:hAnsi="Arial" w:cs="Arial"/>
          <w:noProof/>
          <w:color w:val="343536"/>
          <w:sz w:val="23"/>
          <w:szCs w:val="23"/>
          <w:shd w:val="clear" w:color="auto" w:fill="F8F8F8"/>
        </w:rPr>
      </w:pPr>
      <w:r>
        <w:rPr>
          <w:rFonts w:ascii="Arial" w:hAnsi="Arial" w:cs="Arial"/>
          <w:noProof/>
          <w:color w:val="343536"/>
          <w:sz w:val="23"/>
          <w:szCs w:val="23"/>
          <w:shd w:val="clear" w:color="auto" w:fill="F8F8F8"/>
        </w:rPr>
        <w:t xml:space="preserve">Adding the different </w:t>
      </w:r>
      <w:r w:rsidRPr="00BE346B">
        <w:rPr>
          <w:rFonts w:ascii="Arial" w:hAnsi="Arial" w:cs="Arial"/>
          <w:noProof/>
          <w:color w:val="343536"/>
          <w:sz w:val="23"/>
          <w:szCs w:val="23"/>
          <w:shd w:val="clear" w:color="auto" w:fill="F8F8F8"/>
        </w:rPr>
        <w:t xml:space="preserve">libraries to cleanse the documents </w:t>
      </w:r>
      <w:r>
        <w:rPr>
          <w:rFonts w:ascii="Arial" w:hAnsi="Arial" w:cs="Arial"/>
          <w:noProof/>
          <w:color w:val="343536"/>
          <w:sz w:val="23"/>
          <w:szCs w:val="23"/>
          <w:shd w:val="clear" w:color="auto" w:fill="F8F8F8"/>
        </w:rPr>
        <w:t>in the different formats.</w:t>
      </w:r>
    </w:p>
    <w:p w14:paraId="0A6C30A2" w14:textId="77777777" w:rsidR="00BE346B" w:rsidRDefault="00BE346B">
      <w:pPr>
        <w:rPr>
          <w:rFonts w:ascii="Arial" w:hAnsi="Arial" w:cs="Arial"/>
          <w:color w:val="343536"/>
          <w:sz w:val="23"/>
          <w:szCs w:val="23"/>
          <w:shd w:val="clear" w:color="auto" w:fill="F8F8F8"/>
        </w:rPr>
      </w:pPr>
      <w:r>
        <w:rPr>
          <w:rFonts w:ascii="Arial" w:hAnsi="Arial" w:cs="Arial"/>
          <w:color w:val="343536"/>
          <w:sz w:val="23"/>
          <w:szCs w:val="23"/>
          <w:shd w:val="clear" w:color="auto" w:fill="F8F8F8"/>
        </w:rPr>
        <w:t>Learning how the ins and outs of the framework dropzone.js.</w:t>
      </w:r>
    </w:p>
    <w:p w14:paraId="54FA13AF" w14:textId="77777777" w:rsidR="00BE346B" w:rsidRDefault="00BE346B">
      <w:pPr>
        <w:rPr>
          <w:rFonts w:ascii="Arial" w:hAnsi="Arial" w:cs="Arial"/>
          <w:color w:val="343536"/>
          <w:sz w:val="23"/>
          <w:szCs w:val="23"/>
          <w:shd w:val="clear" w:color="auto" w:fill="F8F8F8"/>
        </w:rPr>
      </w:pPr>
    </w:p>
    <w:p w14:paraId="7A94D687" w14:textId="1862049D" w:rsidR="00BE346B" w:rsidRDefault="00BE346B">
      <w:pPr>
        <w:rPr>
          <w:rFonts w:ascii="Arial" w:hAnsi="Arial" w:cs="Arial"/>
          <w:color w:val="343536"/>
          <w:sz w:val="23"/>
          <w:szCs w:val="23"/>
          <w:shd w:val="clear" w:color="auto" w:fill="F8F8F8"/>
        </w:rPr>
      </w:pPr>
      <w:r>
        <w:rPr>
          <w:rFonts w:ascii="Arial" w:hAnsi="Arial" w:cs="Arial"/>
          <w:color w:val="343536"/>
          <w:sz w:val="23"/>
          <w:szCs w:val="23"/>
          <w:shd w:val="clear" w:color="auto" w:fill="F8F8F8"/>
        </w:rPr>
        <w:lastRenderedPageBreak/>
        <w:t xml:space="preserve">Downloaded the papers supplied by the </w:t>
      </w:r>
      <w:r w:rsidRPr="00BE346B">
        <w:rPr>
          <w:rFonts w:ascii="Arial" w:hAnsi="Arial" w:cs="Arial"/>
          <w:noProof/>
          <w:color w:val="343536"/>
          <w:sz w:val="23"/>
          <w:szCs w:val="23"/>
          <w:shd w:val="clear" w:color="auto" w:fill="F8F8F8"/>
        </w:rPr>
        <w:t>supervisor</w:t>
      </w:r>
      <w:r>
        <w:rPr>
          <w:rFonts w:ascii="Arial" w:hAnsi="Arial" w:cs="Arial"/>
          <w:noProof/>
          <w:color w:val="343536"/>
          <w:sz w:val="23"/>
          <w:szCs w:val="23"/>
          <w:shd w:val="clear" w:color="auto" w:fill="F8F8F8"/>
        </w:rPr>
        <w:t xml:space="preserve">, </w:t>
      </w:r>
      <w:r w:rsidRPr="00BE346B">
        <w:rPr>
          <w:rFonts w:ascii="Arial" w:hAnsi="Arial" w:cs="Arial"/>
          <w:noProof/>
          <w:color w:val="343536"/>
          <w:sz w:val="23"/>
          <w:szCs w:val="23"/>
          <w:shd w:val="clear" w:color="auto" w:fill="F8F8F8"/>
        </w:rPr>
        <w:t>to</w:t>
      </w:r>
      <w:r>
        <w:rPr>
          <w:rFonts w:ascii="Arial" w:hAnsi="Arial" w:cs="Arial"/>
          <w:noProof/>
          <w:color w:val="343536"/>
          <w:sz w:val="23"/>
          <w:szCs w:val="23"/>
          <w:shd w:val="clear" w:color="auto" w:fill="F8F8F8"/>
        </w:rPr>
        <w:t xml:space="preserve"> </w:t>
      </w:r>
      <w:r>
        <w:rPr>
          <w:rFonts w:ascii="Arial" w:hAnsi="Arial" w:cs="Arial"/>
          <w:color w:val="343536"/>
          <w:sz w:val="23"/>
          <w:szCs w:val="23"/>
          <w:shd w:val="clear" w:color="auto" w:fill="F8F8F8"/>
        </w:rPr>
        <w:t xml:space="preserve">read </w:t>
      </w:r>
      <w:r w:rsidRPr="00BE346B">
        <w:rPr>
          <w:rFonts w:ascii="Arial" w:hAnsi="Arial" w:cs="Arial"/>
          <w:noProof/>
          <w:color w:val="343536"/>
          <w:sz w:val="23"/>
          <w:szCs w:val="23"/>
          <w:shd w:val="clear" w:color="auto" w:fill="F8F8F8"/>
        </w:rPr>
        <w:t>and write</w:t>
      </w:r>
      <w:r>
        <w:rPr>
          <w:rFonts w:ascii="Arial" w:hAnsi="Arial" w:cs="Arial"/>
          <w:color w:val="343536"/>
          <w:sz w:val="23"/>
          <w:szCs w:val="23"/>
          <w:shd w:val="clear" w:color="auto" w:fill="F8F8F8"/>
        </w:rPr>
        <w:t xml:space="preserve"> analysis and background that support </w:t>
      </w:r>
      <w:r>
        <w:rPr>
          <w:rFonts w:ascii="Arial" w:hAnsi="Arial" w:cs="Arial"/>
          <w:noProof/>
          <w:color w:val="343536"/>
          <w:sz w:val="23"/>
          <w:szCs w:val="23"/>
          <w:shd w:val="clear" w:color="auto" w:fill="F8F8F8"/>
        </w:rPr>
        <w:t>the</w:t>
      </w:r>
      <w:r>
        <w:rPr>
          <w:rFonts w:ascii="Arial" w:hAnsi="Arial" w:cs="Arial"/>
          <w:color w:val="343536"/>
          <w:sz w:val="23"/>
          <w:szCs w:val="23"/>
          <w:shd w:val="clear" w:color="auto" w:fill="F8F8F8"/>
        </w:rPr>
        <w:t xml:space="preserve"> project.</w:t>
      </w:r>
    </w:p>
    <w:p w14:paraId="2A843D67" w14:textId="77777777" w:rsidR="00A4106F" w:rsidRDefault="00A4106F">
      <w:pPr>
        <w:rPr>
          <w:rFonts w:ascii="Arial" w:hAnsi="Arial" w:cs="Arial"/>
          <w:color w:val="343536"/>
          <w:sz w:val="23"/>
          <w:szCs w:val="23"/>
          <w:shd w:val="clear" w:color="auto" w:fill="F8F8F8"/>
        </w:rPr>
      </w:pPr>
    </w:p>
    <w:p w14:paraId="26F5AF44" w14:textId="4E61A8BE" w:rsidR="00A4106F" w:rsidRDefault="00A4106F">
      <w:pPr>
        <w:rPr>
          <w:rFonts w:ascii="Arial" w:hAnsi="Arial" w:cs="Arial"/>
          <w:color w:val="343536"/>
          <w:sz w:val="23"/>
          <w:szCs w:val="23"/>
          <w:shd w:val="clear" w:color="auto" w:fill="F8F8F8"/>
        </w:rPr>
      </w:pPr>
      <w:r w:rsidRPr="004B42E6">
        <w:rPr>
          <w:rFonts w:ascii="Arial" w:hAnsi="Arial" w:cs="Arial"/>
          <w:noProof/>
          <w:color w:val="343536"/>
          <w:sz w:val="23"/>
          <w:szCs w:val="23"/>
          <w:shd w:val="clear" w:color="auto" w:fill="F8F8F8"/>
        </w:rPr>
        <w:t>and</w:t>
      </w:r>
      <w:r>
        <w:rPr>
          <w:rFonts w:ascii="Arial" w:hAnsi="Arial" w:cs="Arial"/>
          <w:noProof/>
          <w:color w:val="343536"/>
          <w:sz w:val="23"/>
          <w:szCs w:val="23"/>
          <w:shd w:val="clear" w:color="auto" w:fill="F8F8F8"/>
        </w:rPr>
        <w:t xml:space="preserve"> </w:t>
      </w:r>
      <w:r w:rsidRPr="004B42E6">
        <w:rPr>
          <w:rFonts w:ascii="Arial" w:hAnsi="Arial" w:cs="Arial"/>
          <w:noProof/>
          <w:color w:val="343536"/>
          <w:sz w:val="23"/>
          <w:szCs w:val="23"/>
          <w:shd w:val="clear" w:color="auto" w:fill="F8F8F8"/>
        </w:rPr>
        <w:t>tof</w:t>
      </w:r>
      <w:r>
        <w:rPr>
          <w:rFonts w:ascii="Arial" w:hAnsi="Arial" w:cs="Arial"/>
          <w:color w:val="343536"/>
          <w:sz w:val="23"/>
          <w:szCs w:val="23"/>
          <w:shd w:val="clear" w:color="auto" w:fill="F8F8F8"/>
        </w:rPr>
        <w:t xml:space="preserve"> choose from any folder in </w:t>
      </w:r>
      <w:r w:rsidRPr="004B42E6">
        <w:rPr>
          <w:rFonts w:ascii="Arial" w:hAnsi="Arial" w:cs="Arial"/>
          <w:noProof/>
          <w:color w:val="343536"/>
          <w:sz w:val="23"/>
          <w:szCs w:val="23"/>
          <w:shd w:val="clear" w:color="auto" w:fill="F8F8F8"/>
        </w:rPr>
        <w:t>dropbox</w:t>
      </w:r>
    </w:p>
    <w:p w14:paraId="632AA7D0" w14:textId="77777777" w:rsidR="00A4106F" w:rsidRDefault="00A4106F">
      <w:pPr>
        <w:rPr>
          <w:rFonts w:ascii="Arial" w:hAnsi="Arial" w:cs="Arial"/>
          <w:color w:val="343536"/>
          <w:sz w:val="23"/>
          <w:szCs w:val="23"/>
          <w:shd w:val="clear" w:color="auto" w:fill="F8F8F8"/>
        </w:rPr>
      </w:pPr>
    </w:p>
    <w:p w14:paraId="75D9AE80" w14:textId="77777777" w:rsidR="00A4106F" w:rsidRDefault="00A4106F">
      <w:pPr>
        <w:rPr>
          <w:rFonts w:ascii="Arial" w:hAnsi="Arial" w:cs="Arial"/>
          <w:color w:val="343536"/>
          <w:sz w:val="23"/>
          <w:szCs w:val="23"/>
          <w:shd w:val="clear" w:color="auto" w:fill="F8F8F8"/>
        </w:rPr>
      </w:pPr>
    </w:p>
    <w:p w14:paraId="47FA6B2F" w14:textId="7674B1E6" w:rsidR="00D610E0" w:rsidRPr="00A4106F" w:rsidRDefault="00A4106F">
      <w:r>
        <w:rPr>
          <w:rFonts w:ascii="Arial" w:hAnsi="Arial" w:cs="Arial"/>
          <w:color w:val="343536"/>
          <w:sz w:val="23"/>
          <w:szCs w:val="23"/>
          <w:shd w:val="clear" w:color="auto" w:fill="F8F8F8"/>
        </w:rPr>
        <w:t xml:space="preserve">more than adding functionality I have been correcting bugs present in the code in Java portion and JavaScript, </w:t>
      </w:r>
      <w:r w:rsidRPr="004B42E6">
        <w:rPr>
          <w:rFonts w:ascii="Arial" w:hAnsi="Arial" w:cs="Arial"/>
          <w:noProof/>
          <w:color w:val="343536"/>
          <w:sz w:val="23"/>
          <w:szCs w:val="23"/>
          <w:shd w:val="clear" w:color="auto" w:fill="F8F8F8"/>
        </w:rPr>
        <w:t>hopefully</w:t>
      </w:r>
      <w:r>
        <w:rPr>
          <w:rFonts w:ascii="Arial" w:hAnsi="Arial" w:cs="Arial"/>
          <w:color w:val="343536"/>
          <w:sz w:val="23"/>
          <w:szCs w:val="23"/>
          <w:shd w:val="clear" w:color="auto" w:fill="F8F8F8"/>
        </w:rPr>
        <w:t xml:space="preserve"> in the upcoming </w:t>
      </w:r>
      <w:r w:rsidRPr="004B42E6">
        <w:rPr>
          <w:rFonts w:ascii="Arial" w:hAnsi="Arial" w:cs="Arial"/>
          <w:noProof/>
          <w:color w:val="343536"/>
          <w:sz w:val="23"/>
          <w:szCs w:val="23"/>
          <w:shd w:val="clear" w:color="auto" w:fill="F8F8F8"/>
        </w:rPr>
        <w:t>week</w:t>
      </w:r>
      <w:r>
        <w:rPr>
          <w:rFonts w:ascii="Arial" w:hAnsi="Arial" w:cs="Arial"/>
          <w:color w:val="343536"/>
          <w:sz w:val="23"/>
          <w:szCs w:val="23"/>
          <w:shd w:val="clear" w:color="auto" w:fill="F8F8F8"/>
        </w:rPr>
        <w:t xml:space="preserve"> I can add the functionality to remove the metadata from the different file types and finish correcting bugs that still happen in the connection to Dropbox.</w:t>
      </w:r>
      <w:r>
        <w:rPr>
          <w:rFonts w:ascii="Arial" w:hAnsi="Arial" w:cs="Arial"/>
          <w:color w:val="343536"/>
          <w:sz w:val="23"/>
          <w:szCs w:val="23"/>
        </w:rPr>
        <w:br/>
      </w:r>
      <w:r>
        <w:rPr>
          <w:rFonts w:ascii="Arial" w:hAnsi="Arial" w:cs="Arial"/>
          <w:color w:val="343536"/>
          <w:sz w:val="23"/>
          <w:szCs w:val="23"/>
        </w:rPr>
        <w:br/>
      </w:r>
      <w:r>
        <w:rPr>
          <w:rFonts w:ascii="Arial" w:hAnsi="Arial" w:cs="Arial"/>
          <w:color w:val="343536"/>
          <w:sz w:val="23"/>
          <w:szCs w:val="23"/>
          <w:shd w:val="clear" w:color="auto" w:fill="F8F8F8"/>
        </w:rPr>
        <w:t>On the scientific lectures, review document lifecycles regarding metadata and how there exist different guidelines and tendencies on how to handle It, more minutely. Primarily that most of the responsibility resides on the user side instead of in the enterprises that generate this content. Users have to understand how the document lifecycle works in their companies and when the metadata is valuable and when the owners of the documents must remove it.</w:t>
      </w:r>
    </w:p>
    <w:p w14:paraId="212EDF0A" w14:textId="77777777" w:rsidR="00D610E0" w:rsidRPr="00A4106F" w:rsidRDefault="00D610E0"/>
    <w:p w14:paraId="6EF35605" w14:textId="321FCB2F" w:rsidR="00E949E1" w:rsidRDefault="00E949E1" w:rsidP="00E303BA"/>
    <w:p w14:paraId="08C29C20" w14:textId="2CEC2722" w:rsidR="00E303BA" w:rsidRDefault="00E303BA" w:rsidP="00E303BA"/>
    <w:p w14:paraId="65C1C5ED" w14:textId="356DA774" w:rsidR="008705AC" w:rsidRDefault="008705AC" w:rsidP="00E303BA">
      <w:pPr>
        <w:rPr>
          <w:noProof/>
        </w:rPr>
      </w:pPr>
      <w:r>
        <w:t>In the software</w:t>
      </w:r>
      <w:r w:rsidR="00E303BA">
        <w:t xml:space="preserve"> implementation</w:t>
      </w:r>
      <w:r>
        <w:t xml:space="preserve"> part, have been looking for libraries that remove metadata in Java for PDF </w:t>
      </w:r>
      <w:r w:rsidRPr="008705AC">
        <w:rPr>
          <w:noProof/>
        </w:rPr>
        <w:t>files</w:t>
      </w:r>
      <w:r>
        <w:rPr>
          <w:noProof/>
        </w:rPr>
        <w:t xml:space="preserve"> and correcting functionality that was not working correct</w:t>
      </w:r>
      <w:r w:rsidRPr="008705AC">
        <w:rPr>
          <w:noProof/>
        </w:rPr>
        <w:t>ly</w:t>
      </w:r>
      <w:r>
        <w:rPr>
          <w:noProof/>
        </w:rPr>
        <w:t xml:space="preserve"> at the cleaning </w:t>
      </w:r>
      <w:r w:rsidR="003E4EC2">
        <w:rPr>
          <w:noProof/>
        </w:rPr>
        <w:t xml:space="preserve">metadata </w:t>
      </w:r>
      <w:r>
        <w:rPr>
          <w:noProof/>
        </w:rPr>
        <w:t>time. Adding messages on success upload to the D</w:t>
      </w:r>
      <w:r w:rsidRPr="008705AC">
        <w:rPr>
          <w:noProof/>
        </w:rPr>
        <w:t>ropbox</w:t>
      </w:r>
      <w:r>
        <w:rPr>
          <w:noProof/>
        </w:rPr>
        <w:t xml:space="preserve"> platform to make it more transparent and adjusting the existing libraries to clean the documents</w:t>
      </w:r>
      <w:r w:rsidR="003E4EC2">
        <w:rPr>
          <w:noProof/>
        </w:rPr>
        <w:t xml:space="preserve"> correct</w:t>
      </w:r>
      <w:r w:rsidR="003E4EC2" w:rsidRPr="003E4EC2">
        <w:rPr>
          <w:noProof/>
        </w:rPr>
        <w:t>ly</w:t>
      </w:r>
      <w:r>
        <w:rPr>
          <w:noProof/>
        </w:rPr>
        <w:t>.</w:t>
      </w:r>
    </w:p>
    <w:p w14:paraId="7AA5FCF8" w14:textId="7C6D2190" w:rsidR="00E303BA" w:rsidRDefault="000050B6" w:rsidP="00E303BA">
      <w:r>
        <w:rPr>
          <w:noProof/>
        </w:rPr>
        <w:t>Planned out the schema for</w:t>
      </w:r>
      <w:r w:rsidR="008705AC">
        <w:rPr>
          <w:noProof/>
        </w:rPr>
        <w:t xml:space="preserve"> </w:t>
      </w:r>
      <w:r>
        <w:rPr>
          <w:noProof/>
        </w:rPr>
        <w:t xml:space="preserve">the </w:t>
      </w:r>
      <w:r w:rsidR="008705AC" w:rsidRPr="000050B6">
        <w:rPr>
          <w:noProof/>
        </w:rPr>
        <w:t>dissertation</w:t>
      </w:r>
      <w:r w:rsidR="008705AC">
        <w:rPr>
          <w:noProof/>
        </w:rPr>
        <w:t xml:space="preserve"> with the names of the chapter</w:t>
      </w:r>
      <w:r>
        <w:rPr>
          <w:noProof/>
        </w:rPr>
        <w:t>s</w:t>
      </w:r>
      <w:r w:rsidR="008705AC">
        <w:rPr>
          <w:noProof/>
        </w:rPr>
        <w:t xml:space="preserve"> and the underlying structure </w:t>
      </w:r>
      <w:r>
        <w:rPr>
          <w:noProof/>
        </w:rPr>
        <w:t xml:space="preserve">filled with </w:t>
      </w:r>
      <w:r w:rsidR="003E4EC2">
        <w:rPr>
          <w:noProof/>
        </w:rPr>
        <w:t xml:space="preserve">main </w:t>
      </w:r>
      <w:r>
        <w:rPr>
          <w:noProof/>
        </w:rPr>
        <w:t xml:space="preserve">ideas to </w:t>
      </w:r>
      <w:r w:rsidRPr="000050B6">
        <w:rPr>
          <w:noProof/>
        </w:rPr>
        <w:t>i</w:t>
      </w:r>
      <w:r>
        <w:rPr>
          <w:noProof/>
        </w:rPr>
        <w:t xml:space="preserve">nsert in each </w:t>
      </w:r>
      <w:r w:rsidRPr="000050B6">
        <w:rPr>
          <w:noProof/>
        </w:rPr>
        <w:t>chapter</w:t>
      </w:r>
      <w:r w:rsidR="003E4EC2">
        <w:rPr>
          <w:noProof/>
        </w:rPr>
        <w:t xml:space="preserve"> to prepare for the first draft</w:t>
      </w:r>
      <w:r w:rsidRPr="000050B6">
        <w:rPr>
          <w:noProof/>
        </w:rPr>
        <w:t>.</w:t>
      </w:r>
    </w:p>
    <w:p w14:paraId="2AA8EDFB" w14:textId="77777777" w:rsidR="004F6A59" w:rsidRPr="00A4106F" w:rsidRDefault="004F6A59"/>
    <w:p w14:paraId="6B60FABF" w14:textId="77777777" w:rsidR="000E6894" w:rsidRPr="00A4106F" w:rsidRDefault="000E6894"/>
    <w:sectPr w:rsidR="000E6894" w:rsidRPr="00A410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ADB0413"/>
    <w:multiLevelType w:val="hybridMultilevel"/>
    <w:tmpl w:val="08C82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AQXNzUyNLIzMLJR2l4NTi4sz8PJACo1oAgCBuPiwAAAA="/>
  </w:docVars>
  <w:rsids>
    <w:rsidRoot w:val="000E6894"/>
    <w:rsid w:val="00000C49"/>
    <w:rsid w:val="00001E51"/>
    <w:rsid w:val="000028FF"/>
    <w:rsid w:val="00002E30"/>
    <w:rsid w:val="00003EA5"/>
    <w:rsid w:val="000050B6"/>
    <w:rsid w:val="000053BD"/>
    <w:rsid w:val="00007667"/>
    <w:rsid w:val="00007C47"/>
    <w:rsid w:val="000113E9"/>
    <w:rsid w:val="00012208"/>
    <w:rsid w:val="00012501"/>
    <w:rsid w:val="00013FE0"/>
    <w:rsid w:val="00014345"/>
    <w:rsid w:val="00020A9A"/>
    <w:rsid w:val="0002362B"/>
    <w:rsid w:val="000316DF"/>
    <w:rsid w:val="0003279D"/>
    <w:rsid w:val="0003468A"/>
    <w:rsid w:val="00036B80"/>
    <w:rsid w:val="00037524"/>
    <w:rsid w:val="00041816"/>
    <w:rsid w:val="00042690"/>
    <w:rsid w:val="00044A9F"/>
    <w:rsid w:val="000465DD"/>
    <w:rsid w:val="00046FB1"/>
    <w:rsid w:val="0005084A"/>
    <w:rsid w:val="00065871"/>
    <w:rsid w:val="00065A5A"/>
    <w:rsid w:val="00066452"/>
    <w:rsid w:val="000673D1"/>
    <w:rsid w:val="000677C7"/>
    <w:rsid w:val="00067AD8"/>
    <w:rsid w:val="000707F5"/>
    <w:rsid w:val="000721F8"/>
    <w:rsid w:val="000732C3"/>
    <w:rsid w:val="000746C7"/>
    <w:rsid w:val="000778D8"/>
    <w:rsid w:val="00077C92"/>
    <w:rsid w:val="00081621"/>
    <w:rsid w:val="0008250F"/>
    <w:rsid w:val="00082DDA"/>
    <w:rsid w:val="00082F38"/>
    <w:rsid w:val="000865F5"/>
    <w:rsid w:val="0008669B"/>
    <w:rsid w:val="000874E9"/>
    <w:rsid w:val="00087F35"/>
    <w:rsid w:val="0009052D"/>
    <w:rsid w:val="00090CA0"/>
    <w:rsid w:val="00091632"/>
    <w:rsid w:val="00092BB9"/>
    <w:rsid w:val="0009355D"/>
    <w:rsid w:val="000A0024"/>
    <w:rsid w:val="000A2389"/>
    <w:rsid w:val="000B1E76"/>
    <w:rsid w:val="000B5922"/>
    <w:rsid w:val="000B6FF4"/>
    <w:rsid w:val="000B7916"/>
    <w:rsid w:val="000C0BFE"/>
    <w:rsid w:val="000C2CED"/>
    <w:rsid w:val="000C34CA"/>
    <w:rsid w:val="000C5684"/>
    <w:rsid w:val="000C5DC0"/>
    <w:rsid w:val="000C79F9"/>
    <w:rsid w:val="000D7555"/>
    <w:rsid w:val="000D7651"/>
    <w:rsid w:val="000E09DE"/>
    <w:rsid w:val="000E0D24"/>
    <w:rsid w:val="000E4DAB"/>
    <w:rsid w:val="000E6894"/>
    <w:rsid w:val="000F14EC"/>
    <w:rsid w:val="000F1736"/>
    <w:rsid w:val="000F29B1"/>
    <w:rsid w:val="000F5536"/>
    <w:rsid w:val="001017A4"/>
    <w:rsid w:val="00101AB6"/>
    <w:rsid w:val="00102133"/>
    <w:rsid w:val="001030B2"/>
    <w:rsid w:val="00107424"/>
    <w:rsid w:val="001079E5"/>
    <w:rsid w:val="0011240C"/>
    <w:rsid w:val="00113A22"/>
    <w:rsid w:val="00122E72"/>
    <w:rsid w:val="0012369C"/>
    <w:rsid w:val="00123B2B"/>
    <w:rsid w:val="00124CC1"/>
    <w:rsid w:val="00127335"/>
    <w:rsid w:val="00131886"/>
    <w:rsid w:val="00131E61"/>
    <w:rsid w:val="0013264A"/>
    <w:rsid w:val="001354D1"/>
    <w:rsid w:val="0013670A"/>
    <w:rsid w:val="00136C70"/>
    <w:rsid w:val="00141495"/>
    <w:rsid w:val="00141F71"/>
    <w:rsid w:val="001446DC"/>
    <w:rsid w:val="00145FF8"/>
    <w:rsid w:val="001461A4"/>
    <w:rsid w:val="001473A6"/>
    <w:rsid w:val="0014783E"/>
    <w:rsid w:val="00150A62"/>
    <w:rsid w:val="00152876"/>
    <w:rsid w:val="0015405B"/>
    <w:rsid w:val="00160477"/>
    <w:rsid w:val="00165082"/>
    <w:rsid w:val="00166EB3"/>
    <w:rsid w:val="00171B93"/>
    <w:rsid w:val="00173095"/>
    <w:rsid w:val="001750C6"/>
    <w:rsid w:val="00177EAF"/>
    <w:rsid w:val="0018048E"/>
    <w:rsid w:val="001804BA"/>
    <w:rsid w:val="00180836"/>
    <w:rsid w:val="00185FD6"/>
    <w:rsid w:val="0018633C"/>
    <w:rsid w:val="00186689"/>
    <w:rsid w:val="001905D5"/>
    <w:rsid w:val="0019097F"/>
    <w:rsid w:val="00193BE5"/>
    <w:rsid w:val="00194BAA"/>
    <w:rsid w:val="001967AE"/>
    <w:rsid w:val="00196AEA"/>
    <w:rsid w:val="001A02B0"/>
    <w:rsid w:val="001A4DCB"/>
    <w:rsid w:val="001A7FBD"/>
    <w:rsid w:val="001A7FD5"/>
    <w:rsid w:val="001B0620"/>
    <w:rsid w:val="001B07F2"/>
    <w:rsid w:val="001B1969"/>
    <w:rsid w:val="001B2ADE"/>
    <w:rsid w:val="001B66DB"/>
    <w:rsid w:val="001B724B"/>
    <w:rsid w:val="001C0728"/>
    <w:rsid w:val="001C1E57"/>
    <w:rsid w:val="001C21F5"/>
    <w:rsid w:val="001C5922"/>
    <w:rsid w:val="001C5FCC"/>
    <w:rsid w:val="001C6067"/>
    <w:rsid w:val="001C60ED"/>
    <w:rsid w:val="001C7F0D"/>
    <w:rsid w:val="001D0333"/>
    <w:rsid w:val="001D15B9"/>
    <w:rsid w:val="001D2442"/>
    <w:rsid w:val="001D2E06"/>
    <w:rsid w:val="001D356D"/>
    <w:rsid w:val="001D425F"/>
    <w:rsid w:val="001D6D80"/>
    <w:rsid w:val="001D774A"/>
    <w:rsid w:val="001D7D2C"/>
    <w:rsid w:val="001E0BB9"/>
    <w:rsid w:val="001E54E9"/>
    <w:rsid w:val="001E5F24"/>
    <w:rsid w:val="001E7988"/>
    <w:rsid w:val="001F038F"/>
    <w:rsid w:val="001F1169"/>
    <w:rsid w:val="001F1762"/>
    <w:rsid w:val="001F34B0"/>
    <w:rsid w:val="001F49D4"/>
    <w:rsid w:val="00206763"/>
    <w:rsid w:val="00206E26"/>
    <w:rsid w:val="00210628"/>
    <w:rsid w:val="002118FE"/>
    <w:rsid w:val="00211B70"/>
    <w:rsid w:val="00212917"/>
    <w:rsid w:val="00214079"/>
    <w:rsid w:val="0021410A"/>
    <w:rsid w:val="00216442"/>
    <w:rsid w:val="00217920"/>
    <w:rsid w:val="002207A7"/>
    <w:rsid w:val="002238E0"/>
    <w:rsid w:val="002257D6"/>
    <w:rsid w:val="002318D7"/>
    <w:rsid w:val="002337FE"/>
    <w:rsid w:val="00233B2F"/>
    <w:rsid w:val="00235570"/>
    <w:rsid w:val="00235EE1"/>
    <w:rsid w:val="00237921"/>
    <w:rsid w:val="00240586"/>
    <w:rsid w:val="00250F2A"/>
    <w:rsid w:val="00250F9C"/>
    <w:rsid w:val="00255158"/>
    <w:rsid w:val="00255693"/>
    <w:rsid w:val="002561D4"/>
    <w:rsid w:val="002604AA"/>
    <w:rsid w:val="00261156"/>
    <w:rsid w:val="00262149"/>
    <w:rsid w:val="00263D14"/>
    <w:rsid w:val="0026570B"/>
    <w:rsid w:val="00265F58"/>
    <w:rsid w:val="00266B58"/>
    <w:rsid w:val="002736CA"/>
    <w:rsid w:val="002750DB"/>
    <w:rsid w:val="002754D5"/>
    <w:rsid w:val="00275A5A"/>
    <w:rsid w:val="002803BD"/>
    <w:rsid w:val="00280679"/>
    <w:rsid w:val="002809D8"/>
    <w:rsid w:val="00281C62"/>
    <w:rsid w:val="002834C6"/>
    <w:rsid w:val="00283B70"/>
    <w:rsid w:val="00286DCE"/>
    <w:rsid w:val="00293EAF"/>
    <w:rsid w:val="002960C1"/>
    <w:rsid w:val="00296571"/>
    <w:rsid w:val="002A042A"/>
    <w:rsid w:val="002A1A1F"/>
    <w:rsid w:val="002A4690"/>
    <w:rsid w:val="002A6857"/>
    <w:rsid w:val="002B0A76"/>
    <w:rsid w:val="002B3D5B"/>
    <w:rsid w:val="002B4C2E"/>
    <w:rsid w:val="002B5831"/>
    <w:rsid w:val="002B6BCE"/>
    <w:rsid w:val="002C0D76"/>
    <w:rsid w:val="002C1770"/>
    <w:rsid w:val="002C3953"/>
    <w:rsid w:val="002C3C26"/>
    <w:rsid w:val="002C566D"/>
    <w:rsid w:val="002C5ACA"/>
    <w:rsid w:val="002C69E3"/>
    <w:rsid w:val="002C7B09"/>
    <w:rsid w:val="002D27AA"/>
    <w:rsid w:val="002D4B3E"/>
    <w:rsid w:val="002D79F2"/>
    <w:rsid w:val="002E0459"/>
    <w:rsid w:val="002E41A2"/>
    <w:rsid w:val="002E487D"/>
    <w:rsid w:val="002E6259"/>
    <w:rsid w:val="002E66EB"/>
    <w:rsid w:val="002E6DA7"/>
    <w:rsid w:val="002E7056"/>
    <w:rsid w:val="002F1FA5"/>
    <w:rsid w:val="002F3D1D"/>
    <w:rsid w:val="002F6FCC"/>
    <w:rsid w:val="002F7A0E"/>
    <w:rsid w:val="0030043A"/>
    <w:rsid w:val="00303BE5"/>
    <w:rsid w:val="0030531E"/>
    <w:rsid w:val="00306B5E"/>
    <w:rsid w:val="00306DEB"/>
    <w:rsid w:val="0030726F"/>
    <w:rsid w:val="003072BD"/>
    <w:rsid w:val="003077A4"/>
    <w:rsid w:val="003109BA"/>
    <w:rsid w:val="00310C7F"/>
    <w:rsid w:val="00311052"/>
    <w:rsid w:val="0032531F"/>
    <w:rsid w:val="00327751"/>
    <w:rsid w:val="00333F0D"/>
    <w:rsid w:val="00334681"/>
    <w:rsid w:val="0033587F"/>
    <w:rsid w:val="00336D63"/>
    <w:rsid w:val="00336E73"/>
    <w:rsid w:val="00337134"/>
    <w:rsid w:val="00337A55"/>
    <w:rsid w:val="0034158E"/>
    <w:rsid w:val="00341DE1"/>
    <w:rsid w:val="00342E24"/>
    <w:rsid w:val="00343324"/>
    <w:rsid w:val="003435EB"/>
    <w:rsid w:val="00343695"/>
    <w:rsid w:val="00343CF3"/>
    <w:rsid w:val="00352D17"/>
    <w:rsid w:val="003558AF"/>
    <w:rsid w:val="00356CAB"/>
    <w:rsid w:val="0035748D"/>
    <w:rsid w:val="00362A0F"/>
    <w:rsid w:val="00362A61"/>
    <w:rsid w:val="003636C3"/>
    <w:rsid w:val="0036757E"/>
    <w:rsid w:val="0037166A"/>
    <w:rsid w:val="00372176"/>
    <w:rsid w:val="0037689B"/>
    <w:rsid w:val="0038113D"/>
    <w:rsid w:val="003812C6"/>
    <w:rsid w:val="00382119"/>
    <w:rsid w:val="00382D9B"/>
    <w:rsid w:val="00383F1C"/>
    <w:rsid w:val="00384EAF"/>
    <w:rsid w:val="00385F92"/>
    <w:rsid w:val="003864D8"/>
    <w:rsid w:val="00387504"/>
    <w:rsid w:val="0039169B"/>
    <w:rsid w:val="0039216A"/>
    <w:rsid w:val="003935A0"/>
    <w:rsid w:val="003960AD"/>
    <w:rsid w:val="0039754B"/>
    <w:rsid w:val="003A25BC"/>
    <w:rsid w:val="003A2832"/>
    <w:rsid w:val="003A3AEB"/>
    <w:rsid w:val="003A6BB3"/>
    <w:rsid w:val="003A76B6"/>
    <w:rsid w:val="003A7F9D"/>
    <w:rsid w:val="003B057B"/>
    <w:rsid w:val="003B19D6"/>
    <w:rsid w:val="003B1C26"/>
    <w:rsid w:val="003B2569"/>
    <w:rsid w:val="003B3828"/>
    <w:rsid w:val="003C23D8"/>
    <w:rsid w:val="003C2B83"/>
    <w:rsid w:val="003C4F29"/>
    <w:rsid w:val="003C5F19"/>
    <w:rsid w:val="003D12FB"/>
    <w:rsid w:val="003D2259"/>
    <w:rsid w:val="003D2B99"/>
    <w:rsid w:val="003D57DE"/>
    <w:rsid w:val="003E07F2"/>
    <w:rsid w:val="003E0FE2"/>
    <w:rsid w:val="003E217D"/>
    <w:rsid w:val="003E3AA9"/>
    <w:rsid w:val="003E49FB"/>
    <w:rsid w:val="003E4B08"/>
    <w:rsid w:val="003E4EC2"/>
    <w:rsid w:val="003E6800"/>
    <w:rsid w:val="003F12CB"/>
    <w:rsid w:val="003F17AA"/>
    <w:rsid w:val="003F668B"/>
    <w:rsid w:val="003F68A3"/>
    <w:rsid w:val="00401AEC"/>
    <w:rsid w:val="00405CC2"/>
    <w:rsid w:val="00406759"/>
    <w:rsid w:val="004076A1"/>
    <w:rsid w:val="00411C43"/>
    <w:rsid w:val="004144F4"/>
    <w:rsid w:val="00415635"/>
    <w:rsid w:val="004169A4"/>
    <w:rsid w:val="00416DA1"/>
    <w:rsid w:val="00423504"/>
    <w:rsid w:val="004268CF"/>
    <w:rsid w:val="00430CDE"/>
    <w:rsid w:val="004339FB"/>
    <w:rsid w:val="00435A11"/>
    <w:rsid w:val="00437CBB"/>
    <w:rsid w:val="0044017C"/>
    <w:rsid w:val="0044172E"/>
    <w:rsid w:val="00444606"/>
    <w:rsid w:val="004448B7"/>
    <w:rsid w:val="00445936"/>
    <w:rsid w:val="00446018"/>
    <w:rsid w:val="004465F3"/>
    <w:rsid w:val="004500B1"/>
    <w:rsid w:val="004500DC"/>
    <w:rsid w:val="00451BA7"/>
    <w:rsid w:val="00451E87"/>
    <w:rsid w:val="00452394"/>
    <w:rsid w:val="00455622"/>
    <w:rsid w:val="004567B3"/>
    <w:rsid w:val="004607D1"/>
    <w:rsid w:val="004613B4"/>
    <w:rsid w:val="00461B19"/>
    <w:rsid w:val="00462BDE"/>
    <w:rsid w:val="00466AE1"/>
    <w:rsid w:val="00472D97"/>
    <w:rsid w:val="004773EE"/>
    <w:rsid w:val="00482430"/>
    <w:rsid w:val="00482A39"/>
    <w:rsid w:val="00486C87"/>
    <w:rsid w:val="004902A9"/>
    <w:rsid w:val="00491DD6"/>
    <w:rsid w:val="0049290F"/>
    <w:rsid w:val="00493E9B"/>
    <w:rsid w:val="0049526B"/>
    <w:rsid w:val="0049619A"/>
    <w:rsid w:val="00497476"/>
    <w:rsid w:val="004A2DB3"/>
    <w:rsid w:val="004A546E"/>
    <w:rsid w:val="004A5B57"/>
    <w:rsid w:val="004A5B8F"/>
    <w:rsid w:val="004A6058"/>
    <w:rsid w:val="004A72BB"/>
    <w:rsid w:val="004B094F"/>
    <w:rsid w:val="004B22C4"/>
    <w:rsid w:val="004B42E6"/>
    <w:rsid w:val="004C6230"/>
    <w:rsid w:val="004D161A"/>
    <w:rsid w:val="004D4336"/>
    <w:rsid w:val="004D4F2E"/>
    <w:rsid w:val="004D5C66"/>
    <w:rsid w:val="004D703E"/>
    <w:rsid w:val="004E4CF4"/>
    <w:rsid w:val="004E51CF"/>
    <w:rsid w:val="004E5397"/>
    <w:rsid w:val="004F030F"/>
    <w:rsid w:val="004F13B2"/>
    <w:rsid w:val="004F3A4B"/>
    <w:rsid w:val="004F6A59"/>
    <w:rsid w:val="005008EE"/>
    <w:rsid w:val="00500E5A"/>
    <w:rsid w:val="00500FCA"/>
    <w:rsid w:val="00501984"/>
    <w:rsid w:val="00501D93"/>
    <w:rsid w:val="00502661"/>
    <w:rsid w:val="00502AC9"/>
    <w:rsid w:val="00505B81"/>
    <w:rsid w:val="0050714D"/>
    <w:rsid w:val="005074CD"/>
    <w:rsid w:val="00512F73"/>
    <w:rsid w:val="00514DAD"/>
    <w:rsid w:val="00515061"/>
    <w:rsid w:val="0051722F"/>
    <w:rsid w:val="0052290F"/>
    <w:rsid w:val="00527979"/>
    <w:rsid w:val="0053102D"/>
    <w:rsid w:val="0053480C"/>
    <w:rsid w:val="00534B82"/>
    <w:rsid w:val="0053525D"/>
    <w:rsid w:val="00540590"/>
    <w:rsid w:val="00540821"/>
    <w:rsid w:val="005437A3"/>
    <w:rsid w:val="005502BA"/>
    <w:rsid w:val="005513C4"/>
    <w:rsid w:val="00553F40"/>
    <w:rsid w:val="00555F63"/>
    <w:rsid w:val="00556844"/>
    <w:rsid w:val="005609E4"/>
    <w:rsid w:val="005674AC"/>
    <w:rsid w:val="005720F8"/>
    <w:rsid w:val="0057238A"/>
    <w:rsid w:val="00577507"/>
    <w:rsid w:val="00580584"/>
    <w:rsid w:val="005814C8"/>
    <w:rsid w:val="005816D7"/>
    <w:rsid w:val="0058512A"/>
    <w:rsid w:val="005869FE"/>
    <w:rsid w:val="0059039B"/>
    <w:rsid w:val="00592624"/>
    <w:rsid w:val="00593205"/>
    <w:rsid w:val="00595AE0"/>
    <w:rsid w:val="00596941"/>
    <w:rsid w:val="00596E84"/>
    <w:rsid w:val="005A0B00"/>
    <w:rsid w:val="005A43DB"/>
    <w:rsid w:val="005A6C0A"/>
    <w:rsid w:val="005A6CF7"/>
    <w:rsid w:val="005B06C4"/>
    <w:rsid w:val="005B091F"/>
    <w:rsid w:val="005B210D"/>
    <w:rsid w:val="005B2788"/>
    <w:rsid w:val="005B7C51"/>
    <w:rsid w:val="005C18C0"/>
    <w:rsid w:val="005C26F1"/>
    <w:rsid w:val="005C4BF0"/>
    <w:rsid w:val="005C4DB3"/>
    <w:rsid w:val="005C5789"/>
    <w:rsid w:val="005C73CA"/>
    <w:rsid w:val="005D009C"/>
    <w:rsid w:val="005D336C"/>
    <w:rsid w:val="005D376F"/>
    <w:rsid w:val="005D4A7D"/>
    <w:rsid w:val="005D7B37"/>
    <w:rsid w:val="005E0350"/>
    <w:rsid w:val="005E24F3"/>
    <w:rsid w:val="005E4F5E"/>
    <w:rsid w:val="005E79C7"/>
    <w:rsid w:val="005F0E22"/>
    <w:rsid w:val="005F1E1D"/>
    <w:rsid w:val="005F2D48"/>
    <w:rsid w:val="005F2E9D"/>
    <w:rsid w:val="005F457D"/>
    <w:rsid w:val="005F5EA1"/>
    <w:rsid w:val="005F7C22"/>
    <w:rsid w:val="005F7D32"/>
    <w:rsid w:val="005F7EF8"/>
    <w:rsid w:val="00601ADE"/>
    <w:rsid w:val="00601E20"/>
    <w:rsid w:val="0060357B"/>
    <w:rsid w:val="00604074"/>
    <w:rsid w:val="00606620"/>
    <w:rsid w:val="00610DF4"/>
    <w:rsid w:val="00611C79"/>
    <w:rsid w:val="00612254"/>
    <w:rsid w:val="006125DE"/>
    <w:rsid w:val="00612C3A"/>
    <w:rsid w:val="0061424E"/>
    <w:rsid w:val="006161F3"/>
    <w:rsid w:val="00625A9F"/>
    <w:rsid w:val="00625B87"/>
    <w:rsid w:val="00626578"/>
    <w:rsid w:val="00626D00"/>
    <w:rsid w:val="0063057E"/>
    <w:rsid w:val="00630AE3"/>
    <w:rsid w:val="006341C1"/>
    <w:rsid w:val="00634F1D"/>
    <w:rsid w:val="00635821"/>
    <w:rsid w:val="00637DB9"/>
    <w:rsid w:val="00637DF4"/>
    <w:rsid w:val="00642B7E"/>
    <w:rsid w:val="0064571D"/>
    <w:rsid w:val="006459D7"/>
    <w:rsid w:val="0065128C"/>
    <w:rsid w:val="006533A3"/>
    <w:rsid w:val="00653DF1"/>
    <w:rsid w:val="00653F46"/>
    <w:rsid w:val="00653F4D"/>
    <w:rsid w:val="006554C4"/>
    <w:rsid w:val="00656B13"/>
    <w:rsid w:val="00657959"/>
    <w:rsid w:val="00660283"/>
    <w:rsid w:val="00661A4D"/>
    <w:rsid w:val="00661B1C"/>
    <w:rsid w:val="00662AFB"/>
    <w:rsid w:val="00663993"/>
    <w:rsid w:val="00664423"/>
    <w:rsid w:val="00667048"/>
    <w:rsid w:val="00667D45"/>
    <w:rsid w:val="006712D1"/>
    <w:rsid w:val="00671D90"/>
    <w:rsid w:val="00672419"/>
    <w:rsid w:val="0067273E"/>
    <w:rsid w:val="00676DBA"/>
    <w:rsid w:val="006771CB"/>
    <w:rsid w:val="0068305C"/>
    <w:rsid w:val="00686714"/>
    <w:rsid w:val="00691D9C"/>
    <w:rsid w:val="00692047"/>
    <w:rsid w:val="00693701"/>
    <w:rsid w:val="00695219"/>
    <w:rsid w:val="006970A4"/>
    <w:rsid w:val="006A06E0"/>
    <w:rsid w:val="006A1B66"/>
    <w:rsid w:val="006A23F2"/>
    <w:rsid w:val="006A52C3"/>
    <w:rsid w:val="006A75CE"/>
    <w:rsid w:val="006B272B"/>
    <w:rsid w:val="006B32DD"/>
    <w:rsid w:val="006B46AF"/>
    <w:rsid w:val="006B4ABE"/>
    <w:rsid w:val="006B5655"/>
    <w:rsid w:val="006C023D"/>
    <w:rsid w:val="006C0609"/>
    <w:rsid w:val="006C2E3A"/>
    <w:rsid w:val="006C6B00"/>
    <w:rsid w:val="006D02FA"/>
    <w:rsid w:val="006D13E3"/>
    <w:rsid w:val="006D3D41"/>
    <w:rsid w:val="006D6D59"/>
    <w:rsid w:val="006E6FCB"/>
    <w:rsid w:val="006F0560"/>
    <w:rsid w:val="006F160A"/>
    <w:rsid w:val="006F281B"/>
    <w:rsid w:val="006F643B"/>
    <w:rsid w:val="006F7B40"/>
    <w:rsid w:val="00701EBC"/>
    <w:rsid w:val="00701F53"/>
    <w:rsid w:val="00702107"/>
    <w:rsid w:val="00702D56"/>
    <w:rsid w:val="0070340C"/>
    <w:rsid w:val="0070404B"/>
    <w:rsid w:val="007040DE"/>
    <w:rsid w:val="0070776B"/>
    <w:rsid w:val="0071088A"/>
    <w:rsid w:val="007150C2"/>
    <w:rsid w:val="007156BA"/>
    <w:rsid w:val="00721E79"/>
    <w:rsid w:val="007241E3"/>
    <w:rsid w:val="007250E4"/>
    <w:rsid w:val="007252C9"/>
    <w:rsid w:val="00730F7D"/>
    <w:rsid w:val="00731B45"/>
    <w:rsid w:val="00731BA9"/>
    <w:rsid w:val="00731C69"/>
    <w:rsid w:val="0073242F"/>
    <w:rsid w:val="00732692"/>
    <w:rsid w:val="00732B3F"/>
    <w:rsid w:val="00733A4D"/>
    <w:rsid w:val="00733E7D"/>
    <w:rsid w:val="0073536B"/>
    <w:rsid w:val="0073659C"/>
    <w:rsid w:val="00736BA8"/>
    <w:rsid w:val="00740357"/>
    <w:rsid w:val="007404E6"/>
    <w:rsid w:val="00741EEC"/>
    <w:rsid w:val="007430C1"/>
    <w:rsid w:val="00743BD8"/>
    <w:rsid w:val="00743F61"/>
    <w:rsid w:val="00746965"/>
    <w:rsid w:val="00746FDE"/>
    <w:rsid w:val="00756AB1"/>
    <w:rsid w:val="00760147"/>
    <w:rsid w:val="007602D3"/>
    <w:rsid w:val="0076247F"/>
    <w:rsid w:val="00766D56"/>
    <w:rsid w:val="00776BF8"/>
    <w:rsid w:val="00777E00"/>
    <w:rsid w:val="00785B84"/>
    <w:rsid w:val="0078693C"/>
    <w:rsid w:val="007869EF"/>
    <w:rsid w:val="00787DD1"/>
    <w:rsid w:val="00790EFA"/>
    <w:rsid w:val="00795C47"/>
    <w:rsid w:val="00796AE3"/>
    <w:rsid w:val="00796E9D"/>
    <w:rsid w:val="00797F27"/>
    <w:rsid w:val="007A09A8"/>
    <w:rsid w:val="007A0C82"/>
    <w:rsid w:val="007A1571"/>
    <w:rsid w:val="007A17F0"/>
    <w:rsid w:val="007A49B4"/>
    <w:rsid w:val="007A7A26"/>
    <w:rsid w:val="007B24D7"/>
    <w:rsid w:val="007C1544"/>
    <w:rsid w:val="007C1581"/>
    <w:rsid w:val="007C267C"/>
    <w:rsid w:val="007C522A"/>
    <w:rsid w:val="007D20E5"/>
    <w:rsid w:val="007D2F03"/>
    <w:rsid w:val="007D49D3"/>
    <w:rsid w:val="007E00C7"/>
    <w:rsid w:val="007E2F8B"/>
    <w:rsid w:val="007E3C86"/>
    <w:rsid w:val="007E67A9"/>
    <w:rsid w:val="007E790D"/>
    <w:rsid w:val="007E7AA2"/>
    <w:rsid w:val="007F4B65"/>
    <w:rsid w:val="0080063A"/>
    <w:rsid w:val="008034C9"/>
    <w:rsid w:val="00805171"/>
    <w:rsid w:val="00805B45"/>
    <w:rsid w:val="00806A78"/>
    <w:rsid w:val="00807926"/>
    <w:rsid w:val="00812126"/>
    <w:rsid w:val="00814FC4"/>
    <w:rsid w:val="00815621"/>
    <w:rsid w:val="00815B20"/>
    <w:rsid w:val="00816547"/>
    <w:rsid w:val="008174BF"/>
    <w:rsid w:val="00817C6A"/>
    <w:rsid w:val="00817C84"/>
    <w:rsid w:val="00817D56"/>
    <w:rsid w:val="008207AA"/>
    <w:rsid w:val="00825783"/>
    <w:rsid w:val="00827415"/>
    <w:rsid w:val="00832579"/>
    <w:rsid w:val="00833E29"/>
    <w:rsid w:val="008349A0"/>
    <w:rsid w:val="008357AC"/>
    <w:rsid w:val="0083610F"/>
    <w:rsid w:val="00840C10"/>
    <w:rsid w:val="008432B1"/>
    <w:rsid w:val="00844B5C"/>
    <w:rsid w:val="008478B2"/>
    <w:rsid w:val="0085097C"/>
    <w:rsid w:val="008517FF"/>
    <w:rsid w:val="00851AE1"/>
    <w:rsid w:val="008526D4"/>
    <w:rsid w:val="0086091E"/>
    <w:rsid w:val="00861798"/>
    <w:rsid w:val="00861E88"/>
    <w:rsid w:val="0086383D"/>
    <w:rsid w:val="00864258"/>
    <w:rsid w:val="00865465"/>
    <w:rsid w:val="00866E09"/>
    <w:rsid w:val="00867197"/>
    <w:rsid w:val="00867494"/>
    <w:rsid w:val="0087017D"/>
    <w:rsid w:val="008705AC"/>
    <w:rsid w:val="0087153B"/>
    <w:rsid w:val="00871EDB"/>
    <w:rsid w:val="00872D50"/>
    <w:rsid w:val="008754AC"/>
    <w:rsid w:val="00875BE9"/>
    <w:rsid w:val="00875D44"/>
    <w:rsid w:val="00876A67"/>
    <w:rsid w:val="008800D5"/>
    <w:rsid w:val="0088102D"/>
    <w:rsid w:val="0088128A"/>
    <w:rsid w:val="008855F2"/>
    <w:rsid w:val="0088763D"/>
    <w:rsid w:val="00890A9B"/>
    <w:rsid w:val="00895C82"/>
    <w:rsid w:val="00895ED7"/>
    <w:rsid w:val="0089674A"/>
    <w:rsid w:val="008A2113"/>
    <w:rsid w:val="008A255E"/>
    <w:rsid w:val="008A5CDC"/>
    <w:rsid w:val="008A7DF2"/>
    <w:rsid w:val="008B0590"/>
    <w:rsid w:val="008B1CE2"/>
    <w:rsid w:val="008B73F5"/>
    <w:rsid w:val="008C1BBE"/>
    <w:rsid w:val="008C2866"/>
    <w:rsid w:val="008C3A6A"/>
    <w:rsid w:val="008C4C4C"/>
    <w:rsid w:val="008D2540"/>
    <w:rsid w:val="008D3134"/>
    <w:rsid w:val="008D3968"/>
    <w:rsid w:val="008D3A95"/>
    <w:rsid w:val="008D3D35"/>
    <w:rsid w:val="008D496B"/>
    <w:rsid w:val="008E0CB4"/>
    <w:rsid w:val="008E0FED"/>
    <w:rsid w:val="008E4ACE"/>
    <w:rsid w:val="008E4B69"/>
    <w:rsid w:val="008E4EEF"/>
    <w:rsid w:val="008E5598"/>
    <w:rsid w:val="008E649C"/>
    <w:rsid w:val="008F0D0F"/>
    <w:rsid w:val="008F1107"/>
    <w:rsid w:val="008F16D2"/>
    <w:rsid w:val="008F16E3"/>
    <w:rsid w:val="008F28C2"/>
    <w:rsid w:val="008F30E5"/>
    <w:rsid w:val="008F4C22"/>
    <w:rsid w:val="008F57F4"/>
    <w:rsid w:val="008F621F"/>
    <w:rsid w:val="009004A2"/>
    <w:rsid w:val="0090087C"/>
    <w:rsid w:val="00903128"/>
    <w:rsid w:val="009048A3"/>
    <w:rsid w:val="009056F3"/>
    <w:rsid w:val="00907065"/>
    <w:rsid w:val="009150B1"/>
    <w:rsid w:val="0091557E"/>
    <w:rsid w:val="00920865"/>
    <w:rsid w:val="00921ABD"/>
    <w:rsid w:val="00924E6A"/>
    <w:rsid w:val="0092736A"/>
    <w:rsid w:val="009314A5"/>
    <w:rsid w:val="00932061"/>
    <w:rsid w:val="00933082"/>
    <w:rsid w:val="00933808"/>
    <w:rsid w:val="00940A19"/>
    <w:rsid w:val="0094149A"/>
    <w:rsid w:val="00942FA9"/>
    <w:rsid w:val="00942FB0"/>
    <w:rsid w:val="00945C2E"/>
    <w:rsid w:val="009466DF"/>
    <w:rsid w:val="00951670"/>
    <w:rsid w:val="00952CB9"/>
    <w:rsid w:val="00953EDC"/>
    <w:rsid w:val="009560FF"/>
    <w:rsid w:val="009566DB"/>
    <w:rsid w:val="00961BEA"/>
    <w:rsid w:val="009635DF"/>
    <w:rsid w:val="00964981"/>
    <w:rsid w:val="009704ED"/>
    <w:rsid w:val="00971B71"/>
    <w:rsid w:val="009729E0"/>
    <w:rsid w:val="00973681"/>
    <w:rsid w:val="00975200"/>
    <w:rsid w:val="009834A1"/>
    <w:rsid w:val="00983966"/>
    <w:rsid w:val="0098491B"/>
    <w:rsid w:val="009856AB"/>
    <w:rsid w:val="00987ECD"/>
    <w:rsid w:val="00987F5B"/>
    <w:rsid w:val="00991312"/>
    <w:rsid w:val="0099394B"/>
    <w:rsid w:val="0099725D"/>
    <w:rsid w:val="009975BB"/>
    <w:rsid w:val="009A1624"/>
    <w:rsid w:val="009A3765"/>
    <w:rsid w:val="009B0F43"/>
    <w:rsid w:val="009B1520"/>
    <w:rsid w:val="009B17B7"/>
    <w:rsid w:val="009B1AAF"/>
    <w:rsid w:val="009B1E4B"/>
    <w:rsid w:val="009B6DAD"/>
    <w:rsid w:val="009B7358"/>
    <w:rsid w:val="009C006F"/>
    <w:rsid w:val="009C04B8"/>
    <w:rsid w:val="009C5BB0"/>
    <w:rsid w:val="009C6641"/>
    <w:rsid w:val="009C7501"/>
    <w:rsid w:val="009C780B"/>
    <w:rsid w:val="009D3692"/>
    <w:rsid w:val="009D3F7B"/>
    <w:rsid w:val="009D4B58"/>
    <w:rsid w:val="009D605C"/>
    <w:rsid w:val="009E29E7"/>
    <w:rsid w:val="009E71EF"/>
    <w:rsid w:val="009F3132"/>
    <w:rsid w:val="009F416A"/>
    <w:rsid w:val="009F4AB4"/>
    <w:rsid w:val="009F4BBD"/>
    <w:rsid w:val="009F5735"/>
    <w:rsid w:val="009F6F86"/>
    <w:rsid w:val="009F70E8"/>
    <w:rsid w:val="009F750E"/>
    <w:rsid w:val="009F7596"/>
    <w:rsid w:val="00A04029"/>
    <w:rsid w:val="00A0526F"/>
    <w:rsid w:val="00A0699C"/>
    <w:rsid w:val="00A07169"/>
    <w:rsid w:val="00A075E1"/>
    <w:rsid w:val="00A118E9"/>
    <w:rsid w:val="00A16CDF"/>
    <w:rsid w:val="00A17C35"/>
    <w:rsid w:val="00A2272B"/>
    <w:rsid w:val="00A25DA6"/>
    <w:rsid w:val="00A26E75"/>
    <w:rsid w:val="00A27691"/>
    <w:rsid w:val="00A27783"/>
    <w:rsid w:val="00A278A9"/>
    <w:rsid w:val="00A30FB4"/>
    <w:rsid w:val="00A33683"/>
    <w:rsid w:val="00A3489B"/>
    <w:rsid w:val="00A35243"/>
    <w:rsid w:val="00A355A2"/>
    <w:rsid w:val="00A35C2D"/>
    <w:rsid w:val="00A35FA9"/>
    <w:rsid w:val="00A3761B"/>
    <w:rsid w:val="00A37EB2"/>
    <w:rsid w:val="00A4106F"/>
    <w:rsid w:val="00A4190C"/>
    <w:rsid w:val="00A41B8C"/>
    <w:rsid w:val="00A43641"/>
    <w:rsid w:val="00A4446B"/>
    <w:rsid w:val="00A452AF"/>
    <w:rsid w:val="00A4537D"/>
    <w:rsid w:val="00A51BFC"/>
    <w:rsid w:val="00A5254D"/>
    <w:rsid w:val="00A52ACD"/>
    <w:rsid w:val="00A569D4"/>
    <w:rsid w:val="00A63464"/>
    <w:rsid w:val="00A64F95"/>
    <w:rsid w:val="00A6561C"/>
    <w:rsid w:val="00A661E4"/>
    <w:rsid w:val="00A72579"/>
    <w:rsid w:val="00A7396E"/>
    <w:rsid w:val="00A77CC4"/>
    <w:rsid w:val="00A82C43"/>
    <w:rsid w:val="00A8581F"/>
    <w:rsid w:val="00A93A43"/>
    <w:rsid w:val="00A93CA4"/>
    <w:rsid w:val="00A940C0"/>
    <w:rsid w:val="00A951D4"/>
    <w:rsid w:val="00A95787"/>
    <w:rsid w:val="00A96B97"/>
    <w:rsid w:val="00AA0DF2"/>
    <w:rsid w:val="00AA4773"/>
    <w:rsid w:val="00AA4FA1"/>
    <w:rsid w:val="00AA6F77"/>
    <w:rsid w:val="00AB0D64"/>
    <w:rsid w:val="00AB541C"/>
    <w:rsid w:val="00AC104F"/>
    <w:rsid w:val="00AC132A"/>
    <w:rsid w:val="00AC21AF"/>
    <w:rsid w:val="00AC6CBC"/>
    <w:rsid w:val="00AC79AE"/>
    <w:rsid w:val="00AD0B8B"/>
    <w:rsid w:val="00AD57E3"/>
    <w:rsid w:val="00AD6416"/>
    <w:rsid w:val="00AD6D91"/>
    <w:rsid w:val="00AE0EB3"/>
    <w:rsid w:val="00AE3049"/>
    <w:rsid w:val="00AE4276"/>
    <w:rsid w:val="00AE4A59"/>
    <w:rsid w:val="00AE5058"/>
    <w:rsid w:val="00AE7ADC"/>
    <w:rsid w:val="00AF479F"/>
    <w:rsid w:val="00AF7719"/>
    <w:rsid w:val="00B01366"/>
    <w:rsid w:val="00B02F75"/>
    <w:rsid w:val="00B05CDC"/>
    <w:rsid w:val="00B06044"/>
    <w:rsid w:val="00B13F6F"/>
    <w:rsid w:val="00B161DC"/>
    <w:rsid w:val="00B1754C"/>
    <w:rsid w:val="00B20855"/>
    <w:rsid w:val="00B20A9D"/>
    <w:rsid w:val="00B21AAD"/>
    <w:rsid w:val="00B22E71"/>
    <w:rsid w:val="00B31B0D"/>
    <w:rsid w:val="00B31DC0"/>
    <w:rsid w:val="00B33FA2"/>
    <w:rsid w:val="00B34329"/>
    <w:rsid w:val="00B373D3"/>
    <w:rsid w:val="00B4018E"/>
    <w:rsid w:val="00B40989"/>
    <w:rsid w:val="00B447AB"/>
    <w:rsid w:val="00B46008"/>
    <w:rsid w:val="00B47954"/>
    <w:rsid w:val="00B52CCC"/>
    <w:rsid w:val="00B53C26"/>
    <w:rsid w:val="00B555BF"/>
    <w:rsid w:val="00B56207"/>
    <w:rsid w:val="00B56E10"/>
    <w:rsid w:val="00B61C04"/>
    <w:rsid w:val="00B62088"/>
    <w:rsid w:val="00B64ED0"/>
    <w:rsid w:val="00B65AC4"/>
    <w:rsid w:val="00B6728C"/>
    <w:rsid w:val="00B71737"/>
    <w:rsid w:val="00B735DB"/>
    <w:rsid w:val="00B73CC2"/>
    <w:rsid w:val="00B74754"/>
    <w:rsid w:val="00B808B8"/>
    <w:rsid w:val="00B80ADB"/>
    <w:rsid w:val="00B81570"/>
    <w:rsid w:val="00B815B1"/>
    <w:rsid w:val="00B8283E"/>
    <w:rsid w:val="00B87A49"/>
    <w:rsid w:val="00B90A94"/>
    <w:rsid w:val="00B90EF7"/>
    <w:rsid w:val="00B91F0B"/>
    <w:rsid w:val="00B94B5B"/>
    <w:rsid w:val="00B95A22"/>
    <w:rsid w:val="00B978BB"/>
    <w:rsid w:val="00BA5CAE"/>
    <w:rsid w:val="00BB1798"/>
    <w:rsid w:val="00BB1E40"/>
    <w:rsid w:val="00BB3005"/>
    <w:rsid w:val="00BB4B1A"/>
    <w:rsid w:val="00BB4D18"/>
    <w:rsid w:val="00BB4F9D"/>
    <w:rsid w:val="00BB5477"/>
    <w:rsid w:val="00BB74F7"/>
    <w:rsid w:val="00BC4217"/>
    <w:rsid w:val="00BC70B1"/>
    <w:rsid w:val="00BC7BA8"/>
    <w:rsid w:val="00BD1F7E"/>
    <w:rsid w:val="00BD2ECA"/>
    <w:rsid w:val="00BD61E3"/>
    <w:rsid w:val="00BD63ED"/>
    <w:rsid w:val="00BD783C"/>
    <w:rsid w:val="00BE346B"/>
    <w:rsid w:val="00BE4011"/>
    <w:rsid w:val="00BE512D"/>
    <w:rsid w:val="00BE53FB"/>
    <w:rsid w:val="00BE6814"/>
    <w:rsid w:val="00BE75E1"/>
    <w:rsid w:val="00BE7AE6"/>
    <w:rsid w:val="00BF0434"/>
    <w:rsid w:val="00BF051A"/>
    <w:rsid w:val="00BF1F52"/>
    <w:rsid w:val="00BF5575"/>
    <w:rsid w:val="00BF5CCA"/>
    <w:rsid w:val="00BF7600"/>
    <w:rsid w:val="00C0096A"/>
    <w:rsid w:val="00C00EAE"/>
    <w:rsid w:val="00C04198"/>
    <w:rsid w:val="00C127AB"/>
    <w:rsid w:val="00C133A6"/>
    <w:rsid w:val="00C1785C"/>
    <w:rsid w:val="00C207C4"/>
    <w:rsid w:val="00C24B91"/>
    <w:rsid w:val="00C2588A"/>
    <w:rsid w:val="00C2639C"/>
    <w:rsid w:val="00C26D77"/>
    <w:rsid w:val="00C27BF6"/>
    <w:rsid w:val="00C33BC6"/>
    <w:rsid w:val="00C36530"/>
    <w:rsid w:val="00C41E70"/>
    <w:rsid w:val="00C4580E"/>
    <w:rsid w:val="00C478A6"/>
    <w:rsid w:val="00C50AC7"/>
    <w:rsid w:val="00C53098"/>
    <w:rsid w:val="00C5460F"/>
    <w:rsid w:val="00C54C71"/>
    <w:rsid w:val="00C54DBD"/>
    <w:rsid w:val="00C57060"/>
    <w:rsid w:val="00C61D15"/>
    <w:rsid w:val="00C649A2"/>
    <w:rsid w:val="00C6666B"/>
    <w:rsid w:val="00C70605"/>
    <w:rsid w:val="00C71A48"/>
    <w:rsid w:val="00C72052"/>
    <w:rsid w:val="00C73B09"/>
    <w:rsid w:val="00C7402B"/>
    <w:rsid w:val="00C75802"/>
    <w:rsid w:val="00C75D88"/>
    <w:rsid w:val="00C854BD"/>
    <w:rsid w:val="00C85BAA"/>
    <w:rsid w:val="00C921E8"/>
    <w:rsid w:val="00C944AF"/>
    <w:rsid w:val="00C94D33"/>
    <w:rsid w:val="00C95DF5"/>
    <w:rsid w:val="00C97B27"/>
    <w:rsid w:val="00CA2BCB"/>
    <w:rsid w:val="00CB1D2D"/>
    <w:rsid w:val="00CB452F"/>
    <w:rsid w:val="00CB56CB"/>
    <w:rsid w:val="00CB7CA8"/>
    <w:rsid w:val="00CC4C75"/>
    <w:rsid w:val="00CC5B8E"/>
    <w:rsid w:val="00CC6068"/>
    <w:rsid w:val="00CC6AC2"/>
    <w:rsid w:val="00CC7C7B"/>
    <w:rsid w:val="00CD450A"/>
    <w:rsid w:val="00CD6013"/>
    <w:rsid w:val="00CE1A7A"/>
    <w:rsid w:val="00CE283D"/>
    <w:rsid w:val="00CE310A"/>
    <w:rsid w:val="00CF308F"/>
    <w:rsid w:val="00CF3518"/>
    <w:rsid w:val="00CF47F3"/>
    <w:rsid w:val="00D067C1"/>
    <w:rsid w:val="00D069FC"/>
    <w:rsid w:val="00D10A74"/>
    <w:rsid w:val="00D11D39"/>
    <w:rsid w:val="00D13441"/>
    <w:rsid w:val="00D15F64"/>
    <w:rsid w:val="00D161E0"/>
    <w:rsid w:val="00D17176"/>
    <w:rsid w:val="00D1743F"/>
    <w:rsid w:val="00D208D7"/>
    <w:rsid w:val="00D21845"/>
    <w:rsid w:val="00D22201"/>
    <w:rsid w:val="00D23DD6"/>
    <w:rsid w:val="00D273D0"/>
    <w:rsid w:val="00D3110F"/>
    <w:rsid w:val="00D33B04"/>
    <w:rsid w:val="00D348F6"/>
    <w:rsid w:val="00D34D89"/>
    <w:rsid w:val="00D34EF9"/>
    <w:rsid w:val="00D357A5"/>
    <w:rsid w:val="00D37F7F"/>
    <w:rsid w:val="00D42DF7"/>
    <w:rsid w:val="00D43EE9"/>
    <w:rsid w:val="00D45DF8"/>
    <w:rsid w:val="00D46857"/>
    <w:rsid w:val="00D532B5"/>
    <w:rsid w:val="00D56FAD"/>
    <w:rsid w:val="00D5745B"/>
    <w:rsid w:val="00D576A5"/>
    <w:rsid w:val="00D57E09"/>
    <w:rsid w:val="00D610E0"/>
    <w:rsid w:val="00D61CD8"/>
    <w:rsid w:val="00D63CEC"/>
    <w:rsid w:val="00D6464A"/>
    <w:rsid w:val="00D66D6F"/>
    <w:rsid w:val="00D66E5D"/>
    <w:rsid w:val="00D67305"/>
    <w:rsid w:val="00D708E1"/>
    <w:rsid w:val="00D7174D"/>
    <w:rsid w:val="00D7565E"/>
    <w:rsid w:val="00D75DF8"/>
    <w:rsid w:val="00D75FCF"/>
    <w:rsid w:val="00D80C9A"/>
    <w:rsid w:val="00D856E5"/>
    <w:rsid w:val="00D87694"/>
    <w:rsid w:val="00D91386"/>
    <w:rsid w:val="00D91EC6"/>
    <w:rsid w:val="00D954B6"/>
    <w:rsid w:val="00DA044B"/>
    <w:rsid w:val="00DA451E"/>
    <w:rsid w:val="00DA4E26"/>
    <w:rsid w:val="00DB0C84"/>
    <w:rsid w:val="00DB407A"/>
    <w:rsid w:val="00DB658C"/>
    <w:rsid w:val="00DC3560"/>
    <w:rsid w:val="00DC3E2F"/>
    <w:rsid w:val="00DC50B8"/>
    <w:rsid w:val="00DC5DAD"/>
    <w:rsid w:val="00DC7E7D"/>
    <w:rsid w:val="00DC7F8F"/>
    <w:rsid w:val="00DD1BEE"/>
    <w:rsid w:val="00DD3BD9"/>
    <w:rsid w:val="00DD6269"/>
    <w:rsid w:val="00DD7E04"/>
    <w:rsid w:val="00DE1FD3"/>
    <w:rsid w:val="00DE2C02"/>
    <w:rsid w:val="00DF115C"/>
    <w:rsid w:val="00DF2EB8"/>
    <w:rsid w:val="00DF3B1E"/>
    <w:rsid w:val="00E03BF7"/>
    <w:rsid w:val="00E05BD4"/>
    <w:rsid w:val="00E06666"/>
    <w:rsid w:val="00E07F91"/>
    <w:rsid w:val="00E10D1D"/>
    <w:rsid w:val="00E134E1"/>
    <w:rsid w:val="00E14660"/>
    <w:rsid w:val="00E146BE"/>
    <w:rsid w:val="00E14DDF"/>
    <w:rsid w:val="00E15669"/>
    <w:rsid w:val="00E20095"/>
    <w:rsid w:val="00E228FF"/>
    <w:rsid w:val="00E22BEB"/>
    <w:rsid w:val="00E231BD"/>
    <w:rsid w:val="00E27FB1"/>
    <w:rsid w:val="00E303BA"/>
    <w:rsid w:val="00E30ADE"/>
    <w:rsid w:val="00E3294E"/>
    <w:rsid w:val="00E349BD"/>
    <w:rsid w:val="00E36DF7"/>
    <w:rsid w:val="00E40C7C"/>
    <w:rsid w:val="00E421D4"/>
    <w:rsid w:val="00E42A4A"/>
    <w:rsid w:val="00E44A3A"/>
    <w:rsid w:val="00E45FCD"/>
    <w:rsid w:val="00E4630C"/>
    <w:rsid w:val="00E46447"/>
    <w:rsid w:val="00E46E7B"/>
    <w:rsid w:val="00E52F76"/>
    <w:rsid w:val="00E5509D"/>
    <w:rsid w:val="00E55E8D"/>
    <w:rsid w:val="00E56ABB"/>
    <w:rsid w:val="00E60413"/>
    <w:rsid w:val="00E73A00"/>
    <w:rsid w:val="00E76AD0"/>
    <w:rsid w:val="00E81260"/>
    <w:rsid w:val="00E82328"/>
    <w:rsid w:val="00E83A9D"/>
    <w:rsid w:val="00E83B9F"/>
    <w:rsid w:val="00E86A78"/>
    <w:rsid w:val="00E87646"/>
    <w:rsid w:val="00E87B54"/>
    <w:rsid w:val="00E913B2"/>
    <w:rsid w:val="00E93AA1"/>
    <w:rsid w:val="00E9447E"/>
    <w:rsid w:val="00E946D2"/>
    <w:rsid w:val="00E9472B"/>
    <w:rsid w:val="00E949E1"/>
    <w:rsid w:val="00E9524C"/>
    <w:rsid w:val="00E952A4"/>
    <w:rsid w:val="00E959C5"/>
    <w:rsid w:val="00EA17AC"/>
    <w:rsid w:val="00EA259F"/>
    <w:rsid w:val="00EA2E84"/>
    <w:rsid w:val="00EA45F8"/>
    <w:rsid w:val="00EA4E7E"/>
    <w:rsid w:val="00EA5D2D"/>
    <w:rsid w:val="00EA73F1"/>
    <w:rsid w:val="00EB3426"/>
    <w:rsid w:val="00EB4A50"/>
    <w:rsid w:val="00EB4CA6"/>
    <w:rsid w:val="00EB7265"/>
    <w:rsid w:val="00EB7971"/>
    <w:rsid w:val="00EB7F9B"/>
    <w:rsid w:val="00EC040C"/>
    <w:rsid w:val="00EC10C4"/>
    <w:rsid w:val="00ED2473"/>
    <w:rsid w:val="00ED3B13"/>
    <w:rsid w:val="00ED4C41"/>
    <w:rsid w:val="00ED516B"/>
    <w:rsid w:val="00ED5EC3"/>
    <w:rsid w:val="00EE6994"/>
    <w:rsid w:val="00EF3680"/>
    <w:rsid w:val="00EF3DDF"/>
    <w:rsid w:val="00EF4AAF"/>
    <w:rsid w:val="00EF60BC"/>
    <w:rsid w:val="00EF7811"/>
    <w:rsid w:val="00F033DC"/>
    <w:rsid w:val="00F050A7"/>
    <w:rsid w:val="00F057CB"/>
    <w:rsid w:val="00F1163D"/>
    <w:rsid w:val="00F121B2"/>
    <w:rsid w:val="00F13A87"/>
    <w:rsid w:val="00F142F1"/>
    <w:rsid w:val="00F16A57"/>
    <w:rsid w:val="00F173B9"/>
    <w:rsid w:val="00F22224"/>
    <w:rsid w:val="00F23A7A"/>
    <w:rsid w:val="00F2484C"/>
    <w:rsid w:val="00F32570"/>
    <w:rsid w:val="00F33CA8"/>
    <w:rsid w:val="00F348AD"/>
    <w:rsid w:val="00F35882"/>
    <w:rsid w:val="00F40BC9"/>
    <w:rsid w:val="00F4171A"/>
    <w:rsid w:val="00F43B6A"/>
    <w:rsid w:val="00F43DA5"/>
    <w:rsid w:val="00F44834"/>
    <w:rsid w:val="00F46385"/>
    <w:rsid w:val="00F46F61"/>
    <w:rsid w:val="00F46FF7"/>
    <w:rsid w:val="00F47DA0"/>
    <w:rsid w:val="00F50469"/>
    <w:rsid w:val="00F5467B"/>
    <w:rsid w:val="00F54999"/>
    <w:rsid w:val="00F55F55"/>
    <w:rsid w:val="00F6275F"/>
    <w:rsid w:val="00F631EF"/>
    <w:rsid w:val="00F638CA"/>
    <w:rsid w:val="00F656A3"/>
    <w:rsid w:val="00F657E7"/>
    <w:rsid w:val="00F663D3"/>
    <w:rsid w:val="00F667E7"/>
    <w:rsid w:val="00F70318"/>
    <w:rsid w:val="00F7439D"/>
    <w:rsid w:val="00F77035"/>
    <w:rsid w:val="00F77560"/>
    <w:rsid w:val="00F77B52"/>
    <w:rsid w:val="00F80739"/>
    <w:rsid w:val="00F82B40"/>
    <w:rsid w:val="00F8741A"/>
    <w:rsid w:val="00F92CF7"/>
    <w:rsid w:val="00F9516B"/>
    <w:rsid w:val="00FA03D7"/>
    <w:rsid w:val="00FA3A47"/>
    <w:rsid w:val="00FA4B41"/>
    <w:rsid w:val="00FA574A"/>
    <w:rsid w:val="00FB397C"/>
    <w:rsid w:val="00FB3DB1"/>
    <w:rsid w:val="00FB636D"/>
    <w:rsid w:val="00FB63FC"/>
    <w:rsid w:val="00FC1268"/>
    <w:rsid w:val="00FC2C75"/>
    <w:rsid w:val="00FC43C6"/>
    <w:rsid w:val="00FC5F92"/>
    <w:rsid w:val="00FC7616"/>
    <w:rsid w:val="00FD1FE2"/>
    <w:rsid w:val="00FD256B"/>
    <w:rsid w:val="00FD484B"/>
    <w:rsid w:val="00FD7425"/>
    <w:rsid w:val="00FE0DED"/>
    <w:rsid w:val="00FE0EF4"/>
    <w:rsid w:val="00FE10A1"/>
    <w:rsid w:val="00FE1DAD"/>
    <w:rsid w:val="00FE31C7"/>
    <w:rsid w:val="00FE625C"/>
    <w:rsid w:val="00FE6723"/>
    <w:rsid w:val="00FF0301"/>
    <w:rsid w:val="00FF20DC"/>
    <w:rsid w:val="00FF39EC"/>
    <w:rsid w:val="00FF7D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D8066"/>
  <w15:chartTrackingRefBased/>
  <w15:docId w15:val="{59C07DFE-3369-4272-8524-058DC01DF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489B"/>
    <w:pPr>
      <w:ind w:left="720"/>
      <w:contextualSpacing/>
    </w:pPr>
  </w:style>
  <w:style w:type="character" w:styleId="Hyperlink">
    <w:name w:val="Hyperlink"/>
    <w:basedOn w:val="DefaultParagraphFont"/>
    <w:uiPriority w:val="99"/>
    <w:unhideWhenUsed/>
    <w:rsid w:val="00C26D77"/>
    <w:rPr>
      <w:color w:val="0563C1" w:themeColor="hyperlink"/>
      <w:u w:val="single"/>
    </w:rPr>
  </w:style>
  <w:style w:type="character" w:styleId="UnresolvedMention">
    <w:name w:val="Unresolved Mention"/>
    <w:basedOn w:val="DefaultParagraphFont"/>
    <w:uiPriority w:val="99"/>
    <w:semiHidden/>
    <w:unhideWhenUsed/>
    <w:rsid w:val="00C26D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forum.com/t5/API-Support-Feedback/root-folder-id/td-p/245565" TargetMode="External"/><Relationship Id="rId13" Type="http://schemas.openxmlformats.org/officeDocument/2006/relationships/hyperlink" Target="https://github.com/dropbox/dropbox-sdk-java/issues/76" TargetMode="External"/><Relationship Id="rId18" Type="http://schemas.openxmlformats.org/officeDocument/2006/relationships/hyperlink" Target="https://stackoverflow.com/questions/27765243/add-id-to-the-preview-div-in-dropzone-js" TargetMode="External"/><Relationship Id="rId3" Type="http://schemas.openxmlformats.org/officeDocument/2006/relationships/settings" Target="settings.xml"/><Relationship Id="rId21" Type="http://schemas.openxmlformats.org/officeDocument/2006/relationships/hyperlink" Target="https://www.w3schools.com/jsref/met_element_getattribute.asp" TargetMode="External"/><Relationship Id="rId7" Type="http://schemas.openxmlformats.org/officeDocument/2006/relationships/hyperlink" Target="https://codepen.io/kjohnson/pen/qnlkz" TargetMode="External"/><Relationship Id="rId12" Type="http://schemas.openxmlformats.org/officeDocument/2006/relationships/hyperlink" Target="https://www.dropboxforum.com/t5/API-Support-Feedback/How-to-get-relative-path-of-file-in-team-folder/td-p/273864" TargetMode="External"/><Relationship Id="rId17" Type="http://schemas.openxmlformats.org/officeDocument/2006/relationships/hyperlink" Target="https://github.com/enyo/dropzone/issues/1395" TargetMode="External"/><Relationship Id="rId2" Type="http://schemas.openxmlformats.org/officeDocument/2006/relationships/styles" Target="styles.xml"/><Relationship Id="rId16" Type="http://schemas.openxmlformats.org/officeDocument/2006/relationships/hyperlink" Target="https://www.dropbox.com/developers/apps/info/tbwtoqi0zw6sf0y" TargetMode="External"/><Relationship Id="rId20" Type="http://schemas.openxmlformats.org/officeDocument/2006/relationships/hyperlink" Target="https://stackoverflow.com/questions/36554408/display-a-success-message-after-file-upload-using-dropzone" TargetMode="External"/><Relationship Id="rId1" Type="http://schemas.openxmlformats.org/officeDocument/2006/relationships/numbering" Target="numbering.xml"/><Relationship Id="rId6" Type="http://schemas.openxmlformats.org/officeDocument/2006/relationships/hyperlink" Target="https://www.dropbox.com/developers/reference/developer-guide#app-permissions" TargetMode="External"/><Relationship Id="rId11" Type="http://schemas.openxmlformats.org/officeDocument/2006/relationships/hyperlink" Target="https://www.dropbox.com/developers/reference/developer-guide#app-permissions" TargetMode="External"/><Relationship Id="rId5" Type="http://schemas.openxmlformats.org/officeDocument/2006/relationships/hyperlink" Target="https://www.dropbox.com/developers/chooser#response" TargetMode="External"/><Relationship Id="rId15" Type="http://schemas.openxmlformats.org/officeDocument/2006/relationships/hyperlink" Target="http://www.baeldung.com/convert-file-to-input-stream" TargetMode="External"/><Relationship Id="rId23" Type="http://schemas.openxmlformats.org/officeDocument/2006/relationships/theme" Target="theme/theme1.xml"/><Relationship Id="rId10" Type="http://schemas.openxmlformats.org/officeDocument/2006/relationships/hyperlink" Target="https://www.dropbox.com/developers/reference/namespace-guide" TargetMode="External"/><Relationship Id="rId19" Type="http://schemas.openxmlformats.org/officeDocument/2006/relationships/hyperlink" Target="https://stackoverflow.com/questions/26323417/dynamically-add-dropzone-js-div-element-to-the-form" TargetMode="External"/><Relationship Id="rId4" Type="http://schemas.openxmlformats.org/officeDocument/2006/relationships/webSettings" Target="webSettings.xml"/><Relationship Id="rId9" Type="http://schemas.openxmlformats.org/officeDocument/2006/relationships/hyperlink" Target="https://www.dropbox.com/developers/documentation/http/documentation#files-get_metadata" TargetMode="External"/><Relationship Id="rId14" Type="http://schemas.openxmlformats.org/officeDocument/2006/relationships/hyperlink" Target="https://www.programcreek.com/java-api-examples/?api=com.dropbox.core.v2.files.Meta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61</TotalTime>
  <Pages>4</Pages>
  <Words>905</Words>
  <Characters>516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Enrique Padilla Robles</dc:creator>
  <cp:keywords/>
  <dc:description/>
  <cp:lastModifiedBy>Ruben Enrique Padilla Robles</cp:lastModifiedBy>
  <cp:revision>2</cp:revision>
  <dcterms:created xsi:type="dcterms:W3CDTF">2018-07-14T16:50:00Z</dcterms:created>
  <dcterms:modified xsi:type="dcterms:W3CDTF">2018-08-05T21:18:00Z</dcterms:modified>
</cp:coreProperties>
</file>